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DF51B" w14:textId="6ECC3D4E" w:rsidR="00CF0BF7" w:rsidRPr="00AD48B2" w:rsidRDefault="00CF0BF7" w:rsidP="00CF0BF7">
      <w:pPr>
        <w:ind w:left="6480"/>
        <w:jc w:val="both"/>
        <w:rPr>
          <w:rFonts w:eastAsia="Calibri"/>
        </w:rPr>
      </w:pPr>
      <w:r w:rsidRPr="00AD48B2">
        <w:rPr>
          <w:rFonts w:eastAsia="Calibri"/>
        </w:rPr>
        <w:t>PATVIRTINTA</w:t>
      </w:r>
    </w:p>
    <w:p w14:paraId="5B610298" w14:textId="77777777" w:rsidR="00CF0BF7" w:rsidRPr="00AD48B2" w:rsidRDefault="00CF0BF7" w:rsidP="00CF0BF7">
      <w:pPr>
        <w:ind w:left="6480"/>
        <w:jc w:val="both"/>
        <w:rPr>
          <w:rFonts w:eastAsia="Calibri"/>
        </w:rPr>
      </w:pPr>
      <w:r w:rsidRPr="00AD48B2">
        <w:rPr>
          <w:rFonts w:eastAsia="Calibri"/>
        </w:rPr>
        <w:t xml:space="preserve">Vilniaus Broniaus Jonušo </w:t>
      </w:r>
    </w:p>
    <w:p w14:paraId="33AD6FBD" w14:textId="77777777" w:rsidR="00CF0BF7" w:rsidRPr="00AD48B2" w:rsidRDefault="00CF0BF7" w:rsidP="00CF0BF7">
      <w:pPr>
        <w:ind w:left="6480"/>
        <w:jc w:val="both"/>
        <w:rPr>
          <w:rFonts w:eastAsia="Calibri"/>
        </w:rPr>
      </w:pPr>
      <w:r w:rsidRPr="00AD48B2">
        <w:rPr>
          <w:rFonts w:eastAsia="Calibri"/>
        </w:rPr>
        <w:t xml:space="preserve">muzikos mokyklos direktoriaus </w:t>
      </w:r>
    </w:p>
    <w:p w14:paraId="1FA47C6E" w14:textId="77777777" w:rsidR="00CF0BF7" w:rsidRPr="00AD48B2" w:rsidRDefault="00CF0BF7" w:rsidP="00CF0BF7">
      <w:pPr>
        <w:ind w:left="6480"/>
        <w:jc w:val="both"/>
        <w:rPr>
          <w:rFonts w:eastAsia="Calibri"/>
          <w:lang w:val="en-US"/>
        </w:rPr>
      </w:pPr>
      <w:r w:rsidRPr="00AD48B2">
        <w:rPr>
          <w:rFonts w:eastAsia="Calibri"/>
          <w:lang w:val="en-US"/>
        </w:rPr>
        <w:t>2021 m. balandžio 30 d.</w:t>
      </w:r>
    </w:p>
    <w:p w14:paraId="0446487A" w14:textId="77777777" w:rsidR="00CF0BF7" w:rsidRPr="00AD48B2" w:rsidRDefault="00CF0BF7" w:rsidP="00CF0BF7">
      <w:pPr>
        <w:ind w:left="6480"/>
        <w:jc w:val="both"/>
        <w:rPr>
          <w:rFonts w:eastAsia="Calibri"/>
          <w:lang w:val="en-US"/>
        </w:rPr>
      </w:pPr>
      <w:r w:rsidRPr="00AD48B2">
        <w:rPr>
          <w:rFonts w:eastAsia="Calibri"/>
        </w:rPr>
        <w:t>įs</w:t>
      </w:r>
      <w:r w:rsidRPr="00AD48B2">
        <w:rPr>
          <w:rFonts w:eastAsia="Calibri"/>
          <w:lang w:val="en-US"/>
        </w:rPr>
        <w:t>akymu, Nr. V-</w:t>
      </w:r>
      <w:r>
        <w:rPr>
          <w:rFonts w:eastAsia="Calibri"/>
          <w:lang w:val="en-US"/>
        </w:rPr>
        <w:t>29</w:t>
      </w:r>
    </w:p>
    <w:p w14:paraId="175732DC" w14:textId="77777777" w:rsidR="00CF0BF7" w:rsidRPr="00AD48B2" w:rsidRDefault="00CF0BF7" w:rsidP="00CF0BF7">
      <w:pPr>
        <w:jc w:val="both"/>
        <w:rPr>
          <w:rFonts w:eastAsia="Calibri"/>
          <w:b/>
        </w:rPr>
      </w:pPr>
    </w:p>
    <w:p w14:paraId="0746E0CA" w14:textId="77777777" w:rsidR="00CF0BF7" w:rsidRPr="00C8137D" w:rsidRDefault="00CF0BF7" w:rsidP="00C8137D">
      <w:pPr>
        <w:jc w:val="center"/>
        <w:rPr>
          <w:rFonts w:eastAsia="Calibri"/>
          <w:b/>
          <w:sz w:val="24"/>
          <w:szCs w:val="24"/>
        </w:rPr>
      </w:pPr>
      <w:r w:rsidRPr="00C8137D">
        <w:rPr>
          <w:rFonts w:eastAsia="Calibri"/>
          <w:b/>
          <w:sz w:val="24"/>
          <w:szCs w:val="24"/>
        </w:rPr>
        <w:t>I RESPUBLIKINĖ VIRTUALI STYGININKŲ KONFERENCIJA</w:t>
      </w:r>
    </w:p>
    <w:p w14:paraId="452A6812" w14:textId="2FFA17F3" w:rsidR="00CF0BF7" w:rsidRPr="00C8137D" w:rsidRDefault="00CF0BF7" w:rsidP="00C8137D">
      <w:pPr>
        <w:jc w:val="center"/>
        <w:rPr>
          <w:rFonts w:eastAsia="Calibri"/>
          <w:b/>
          <w:sz w:val="24"/>
          <w:szCs w:val="24"/>
        </w:rPr>
      </w:pPr>
      <w:r w:rsidRPr="00C8137D">
        <w:rPr>
          <w:rFonts w:eastAsia="Calibri"/>
          <w:b/>
          <w:sz w:val="24"/>
          <w:szCs w:val="24"/>
        </w:rPr>
        <w:t>„PATIRTIES SKLAIDA, DIRBANT SU STYGINIŲ ANSAMBLIAIS IR ORKESTRAIS MUZIKOS MOKYKLOJE“</w:t>
      </w:r>
    </w:p>
    <w:p w14:paraId="06E74758" w14:textId="77777777" w:rsidR="00CF0BF7" w:rsidRPr="00C8137D" w:rsidRDefault="00CF0BF7" w:rsidP="00CF0BF7">
      <w:pPr>
        <w:jc w:val="both"/>
        <w:rPr>
          <w:rFonts w:eastAsia="Calibri"/>
          <w:b/>
          <w:sz w:val="24"/>
          <w:szCs w:val="24"/>
        </w:rPr>
      </w:pPr>
    </w:p>
    <w:p w14:paraId="71A8B569" w14:textId="77777777" w:rsidR="00CF0BF7" w:rsidRPr="00C8137D" w:rsidRDefault="00CF0BF7" w:rsidP="00C8137D">
      <w:pPr>
        <w:jc w:val="center"/>
        <w:rPr>
          <w:rFonts w:eastAsia="Calibri"/>
          <w:b/>
          <w:sz w:val="24"/>
          <w:szCs w:val="24"/>
          <w:lang w:val="en-US"/>
        </w:rPr>
      </w:pPr>
      <w:r w:rsidRPr="00C8137D">
        <w:rPr>
          <w:rFonts w:eastAsia="Calibri"/>
          <w:b/>
          <w:sz w:val="24"/>
          <w:szCs w:val="24"/>
        </w:rPr>
        <w:t>NUOSTATAI</w:t>
      </w:r>
    </w:p>
    <w:p w14:paraId="7044710E" w14:textId="77777777" w:rsidR="00CF0BF7" w:rsidRPr="00C8137D" w:rsidRDefault="00CF0BF7" w:rsidP="00CF0BF7">
      <w:pPr>
        <w:jc w:val="both"/>
        <w:rPr>
          <w:rFonts w:eastAsia="Calibri"/>
          <w:b/>
          <w:sz w:val="24"/>
          <w:szCs w:val="24"/>
        </w:rPr>
      </w:pPr>
    </w:p>
    <w:p w14:paraId="0CB2264B" w14:textId="77777777" w:rsidR="00CF0BF7" w:rsidRPr="00C8137D" w:rsidRDefault="00CF0BF7" w:rsidP="00CF0BF7">
      <w:pPr>
        <w:jc w:val="both"/>
        <w:rPr>
          <w:rFonts w:eastAsia="Calibri"/>
          <w:b/>
          <w:sz w:val="24"/>
          <w:szCs w:val="24"/>
          <w:lang w:val="en-US"/>
        </w:rPr>
      </w:pPr>
      <w:r w:rsidRPr="00C8137D">
        <w:rPr>
          <w:rFonts w:eastAsia="Calibri"/>
          <w:b/>
          <w:sz w:val="24"/>
          <w:szCs w:val="24"/>
          <w:lang w:val="en-US"/>
        </w:rPr>
        <w:t>I. Konferencijos tikslas ir uždaviniai:</w:t>
      </w:r>
    </w:p>
    <w:p w14:paraId="2973B6A2" w14:textId="77777777" w:rsidR="00CF0BF7" w:rsidRPr="00C8137D" w:rsidRDefault="00CF0BF7" w:rsidP="00CF0BF7">
      <w:pPr>
        <w:jc w:val="both"/>
        <w:rPr>
          <w:rFonts w:eastAsia="Calibri"/>
          <w:sz w:val="24"/>
          <w:szCs w:val="24"/>
          <w:lang w:val="en-US"/>
        </w:rPr>
      </w:pPr>
      <w:r w:rsidRPr="00C8137D">
        <w:rPr>
          <w:rFonts w:eastAsia="Calibri"/>
          <w:b/>
          <w:sz w:val="24"/>
          <w:szCs w:val="24"/>
          <w:lang w:val="en-US"/>
        </w:rPr>
        <w:t>Tikslas</w:t>
      </w:r>
      <w:r w:rsidRPr="00C8137D">
        <w:rPr>
          <w:rFonts w:eastAsia="Calibri"/>
          <w:sz w:val="24"/>
          <w:szCs w:val="24"/>
          <w:lang w:val="en-US"/>
        </w:rPr>
        <w:t xml:space="preserve"> – tobulinti styginių instrumentų mokytojų profesinį meistriškumą ir organizacinius sugebėjimus.</w:t>
      </w:r>
    </w:p>
    <w:p w14:paraId="57321ED8" w14:textId="77777777" w:rsidR="00CF0BF7" w:rsidRPr="00C8137D" w:rsidRDefault="00CF0BF7" w:rsidP="00CF0BF7">
      <w:pPr>
        <w:jc w:val="both"/>
        <w:rPr>
          <w:rFonts w:eastAsia="Calibri"/>
          <w:sz w:val="24"/>
          <w:szCs w:val="24"/>
          <w:lang w:val="en-US"/>
        </w:rPr>
      </w:pPr>
    </w:p>
    <w:p w14:paraId="38D634F0" w14:textId="77777777" w:rsidR="00CF0BF7" w:rsidRPr="00C8137D" w:rsidRDefault="00CF0BF7" w:rsidP="00CF0BF7">
      <w:pPr>
        <w:jc w:val="both"/>
        <w:rPr>
          <w:rFonts w:eastAsia="Calibri"/>
          <w:b/>
          <w:sz w:val="24"/>
          <w:szCs w:val="24"/>
          <w:lang w:val="en-US"/>
        </w:rPr>
      </w:pPr>
      <w:r w:rsidRPr="00C8137D">
        <w:rPr>
          <w:rFonts w:eastAsia="Calibri"/>
          <w:b/>
          <w:sz w:val="24"/>
          <w:szCs w:val="24"/>
          <w:lang w:val="en-US"/>
        </w:rPr>
        <w:t>Uždaviniai:</w:t>
      </w:r>
    </w:p>
    <w:p w14:paraId="0CB9A751" w14:textId="77777777" w:rsidR="00CF0BF7" w:rsidRPr="00C8137D" w:rsidRDefault="00CF0BF7" w:rsidP="00CF0BF7">
      <w:pPr>
        <w:jc w:val="both"/>
        <w:rPr>
          <w:rFonts w:eastAsia="Calibri"/>
          <w:sz w:val="24"/>
          <w:szCs w:val="24"/>
          <w:lang w:val="en-US"/>
        </w:rPr>
      </w:pPr>
      <w:r w:rsidRPr="00C8137D">
        <w:rPr>
          <w:rFonts w:eastAsia="Calibri"/>
          <w:sz w:val="24"/>
          <w:szCs w:val="24"/>
          <w:lang w:val="en-US"/>
        </w:rPr>
        <w:t>1. Aptarti aktualius darbo su styginių instrumentų ansambliais ir orkestrais klausimus.</w:t>
      </w:r>
    </w:p>
    <w:p w14:paraId="495496E2" w14:textId="77777777" w:rsidR="00CF0BF7" w:rsidRPr="00C8137D" w:rsidRDefault="00CF0BF7" w:rsidP="00CF0BF7">
      <w:pPr>
        <w:jc w:val="both"/>
        <w:rPr>
          <w:rFonts w:eastAsia="Calibri"/>
          <w:sz w:val="24"/>
          <w:szCs w:val="24"/>
        </w:rPr>
      </w:pPr>
      <w:r w:rsidRPr="00C8137D">
        <w:rPr>
          <w:rFonts w:eastAsia="Calibri"/>
          <w:sz w:val="24"/>
          <w:szCs w:val="24"/>
          <w:lang w:val="en-US"/>
        </w:rPr>
        <w:t xml:space="preserve">2. </w:t>
      </w:r>
      <w:r w:rsidRPr="00C8137D">
        <w:rPr>
          <w:rFonts w:eastAsia="Calibri"/>
          <w:sz w:val="24"/>
          <w:szCs w:val="24"/>
        </w:rPr>
        <w:t>Skleisti inovatyvius muzikos mokytojų darbo metodus.</w:t>
      </w:r>
    </w:p>
    <w:p w14:paraId="4D2D2861" w14:textId="77777777" w:rsidR="00CF0BF7" w:rsidRPr="00C8137D" w:rsidRDefault="00CF0BF7" w:rsidP="00CF0BF7">
      <w:pPr>
        <w:jc w:val="both"/>
        <w:rPr>
          <w:rFonts w:eastAsia="Calibri"/>
          <w:sz w:val="24"/>
          <w:szCs w:val="24"/>
        </w:rPr>
      </w:pPr>
      <w:r w:rsidRPr="00C8137D">
        <w:rPr>
          <w:rFonts w:eastAsia="Calibri"/>
          <w:sz w:val="24"/>
          <w:szCs w:val="24"/>
        </w:rPr>
        <w:t>3. Skatinti muzikos mokytojų iniciatyvumą, kūrybiškumą.</w:t>
      </w:r>
    </w:p>
    <w:p w14:paraId="5872E7A1" w14:textId="77777777" w:rsidR="00CF0BF7" w:rsidRPr="00C8137D" w:rsidRDefault="00CF0BF7" w:rsidP="00CF0BF7">
      <w:pPr>
        <w:jc w:val="both"/>
        <w:rPr>
          <w:rFonts w:eastAsia="Calibri"/>
          <w:sz w:val="24"/>
          <w:szCs w:val="24"/>
        </w:rPr>
      </w:pPr>
      <w:r w:rsidRPr="00C8137D">
        <w:rPr>
          <w:rFonts w:eastAsia="Calibri"/>
          <w:sz w:val="24"/>
          <w:szCs w:val="24"/>
        </w:rPr>
        <w:t>4. Dalintis metodine ir praktine patirtimi.</w:t>
      </w:r>
    </w:p>
    <w:p w14:paraId="4B2CF5E3" w14:textId="77777777" w:rsidR="00CF0BF7" w:rsidRPr="00C8137D" w:rsidRDefault="00CF0BF7" w:rsidP="00CF0BF7">
      <w:pPr>
        <w:jc w:val="both"/>
        <w:rPr>
          <w:rFonts w:eastAsia="Calibri"/>
          <w:sz w:val="24"/>
          <w:szCs w:val="24"/>
        </w:rPr>
      </w:pPr>
      <w:r w:rsidRPr="00C8137D">
        <w:rPr>
          <w:rFonts w:eastAsia="Calibri"/>
          <w:sz w:val="24"/>
          <w:szCs w:val="24"/>
        </w:rPr>
        <w:t>5. Supažindinti su styginių ansamblių ir orkestrų repertuaro naujienomis.</w:t>
      </w:r>
    </w:p>
    <w:p w14:paraId="16E1DC9C" w14:textId="77777777" w:rsidR="00CF0BF7" w:rsidRPr="00C8137D" w:rsidRDefault="00CF0BF7" w:rsidP="00CF0BF7">
      <w:pPr>
        <w:jc w:val="both"/>
        <w:rPr>
          <w:rFonts w:eastAsia="Calibri"/>
          <w:color w:val="000000"/>
          <w:sz w:val="24"/>
          <w:szCs w:val="24"/>
        </w:rPr>
      </w:pPr>
    </w:p>
    <w:p w14:paraId="71D909A9" w14:textId="77777777" w:rsidR="00CF0BF7" w:rsidRPr="00C8137D" w:rsidRDefault="00CF0BF7" w:rsidP="00CF0BF7">
      <w:pPr>
        <w:jc w:val="both"/>
        <w:rPr>
          <w:rFonts w:eastAsia="Calibri"/>
          <w:b/>
          <w:sz w:val="24"/>
          <w:szCs w:val="24"/>
        </w:rPr>
      </w:pPr>
      <w:r w:rsidRPr="00C8137D">
        <w:rPr>
          <w:rFonts w:eastAsia="Calibri"/>
          <w:b/>
          <w:sz w:val="24"/>
          <w:szCs w:val="24"/>
        </w:rPr>
        <w:t>II. Konferencijos vieta ir laikas:</w:t>
      </w:r>
    </w:p>
    <w:p w14:paraId="2E54930E" w14:textId="77777777" w:rsidR="00CF0BF7" w:rsidRPr="00C8137D" w:rsidRDefault="00CF0BF7" w:rsidP="00CF0BF7">
      <w:pPr>
        <w:jc w:val="both"/>
        <w:rPr>
          <w:rFonts w:eastAsia="Calibri"/>
          <w:sz w:val="24"/>
          <w:szCs w:val="24"/>
        </w:rPr>
      </w:pPr>
      <w:r w:rsidRPr="00C8137D">
        <w:rPr>
          <w:rFonts w:eastAsia="Calibri"/>
          <w:sz w:val="24"/>
          <w:szCs w:val="24"/>
        </w:rPr>
        <w:t xml:space="preserve">Konferencija vyks </w:t>
      </w:r>
      <w:r w:rsidRPr="00C8137D">
        <w:rPr>
          <w:rFonts w:eastAsia="Calibri"/>
          <w:b/>
          <w:sz w:val="24"/>
          <w:szCs w:val="24"/>
        </w:rPr>
        <w:t>2021 m. gegužės 19 d.,</w:t>
      </w:r>
      <w:r w:rsidRPr="00C8137D">
        <w:rPr>
          <w:rFonts w:eastAsia="Calibri"/>
          <w:sz w:val="24"/>
          <w:szCs w:val="24"/>
        </w:rPr>
        <w:t xml:space="preserve"> virtualioje ZOOM platformoje. </w:t>
      </w:r>
    </w:p>
    <w:p w14:paraId="7D9A40E5" w14:textId="77777777" w:rsidR="00CF0BF7" w:rsidRPr="00C8137D" w:rsidRDefault="00CF0BF7" w:rsidP="00CF0BF7">
      <w:pPr>
        <w:jc w:val="both"/>
        <w:rPr>
          <w:rFonts w:eastAsia="Calibri"/>
          <w:bCs/>
          <w:sz w:val="24"/>
          <w:szCs w:val="24"/>
        </w:rPr>
      </w:pPr>
      <w:r w:rsidRPr="00C8137D">
        <w:rPr>
          <w:rFonts w:eastAsia="Calibri"/>
          <w:bCs/>
          <w:sz w:val="24"/>
          <w:szCs w:val="24"/>
        </w:rPr>
        <w:t>Pradžia 9:30 val.</w:t>
      </w:r>
    </w:p>
    <w:p w14:paraId="21B895F7" w14:textId="77777777" w:rsidR="00CF0BF7" w:rsidRPr="00C8137D" w:rsidRDefault="00CF0BF7" w:rsidP="00CF0BF7">
      <w:pPr>
        <w:jc w:val="both"/>
        <w:rPr>
          <w:rFonts w:eastAsia="Calibri"/>
          <w:sz w:val="24"/>
          <w:szCs w:val="24"/>
        </w:rPr>
      </w:pPr>
      <w:r w:rsidRPr="00C8137D">
        <w:rPr>
          <w:rFonts w:eastAsia="Calibri"/>
          <w:sz w:val="24"/>
          <w:szCs w:val="24"/>
        </w:rPr>
        <w:t>Kaip parsisiųsti ZOOM programėlę galite rasti šioje nuorodoje:</w:t>
      </w:r>
    </w:p>
    <w:p w14:paraId="415DF97A" w14:textId="77777777" w:rsidR="00CF0BF7" w:rsidRPr="00C8137D" w:rsidRDefault="009723A9" w:rsidP="00CF0BF7">
      <w:pPr>
        <w:jc w:val="both"/>
        <w:rPr>
          <w:rFonts w:eastAsia="Calibri"/>
          <w:bCs/>
          <w:sz w:val="24"/>
          <w:szCs w:val="24"/>
        </w:rPr>
      </w:pPr>
      <w:hyperlink r:id="rId4" w:history="1">
        <w:r w:rsidR="00CF0BF7" w:rsidRPr="00C8137D">
          <w:rPr>
            <w:rStyle w:val="Hyperlink"/>
            <w:rFonts w:eastAsia="Calibri"/>
            <w:color w:val="0000FF"/>
            <w:sz w:val="24"/>
            <w:szCs w:val="24"/>
          </w:rPr>
          <w:t>https://www.jonuso.lt/prisijungimas-prie-zoom-nuotolinio-darbo-programos/</w:t>
        </w:r>
      </w:hyperlink>
    </w:p>
    <w:p w14:paraId="4D388181" w14:textId="77777777" w:rsidR="00CF0BF7" w:rsidRPr="00C8137D" w:rsidRDefault="00CF0BF7" w:rsidP="00CF0BF7">
      <w:pPr>
        <w:jc w:val="both"/>
        <w:rPr>
          <w:rFonts w:eastAsia="Calibri"/>
          <w:sz w:val="24"/>
          <w:szCs w:val="24"/>
        </w:rPr>
      </w:pPr>
    </w:p>
    <w:p w14:paraId="0BCD16F2" w14:textId="77777777" w:rsidR="00CF0BF7" w:rsidRPr="00C8137D" w:rsidRDefault="00CF0BF7" w:rsidP="00CF0BF7">
      <w:pPr>
        <w:jc w:val="both"/>
        <w:rPr>
          <w:rFonts w:eastAsia="Calibri"/>
          <w:b/>
          <w:sz w:val="24"/>
          <w:szCs w:val="24"/>
        </w:rPr>
      </w:pPr>
      <w:r w:rsidRPr="00C8137D">
        <w:rPr>
          <w:rFonts w:eastAsia="Calibri"/>
          <w:b/>
          <w:sz w:val="24"/>
          <w:szCs w:val="24"/>
        </w:rPr>
        <w:t>III. Konferencijos dalyviai ir dalyvavimo sąlygos:</w:t>
      </w:r>
    </w:p>
    <w:p w14:paraId="55F5F6AA" w14:textId="77777777" w:rsidR="00CF0BF7" w:rsidRPr="00C8137D" w:rsidRDefault="00CF0BF7" w:rsidP="00CF0BF7">
      <w:pPr>
        <w:jc w:val="both"/>
        <w:rPr>
          <w:rFonts w:eastAsia="Calibri"/>
          <w:sz w:val="24"/>
          <w:szCs w:val="24"/>
        </w:rPr>
      </w:pPr>
      <w:r w:rsidRPr="00C8137D">
        <w:rPr>
          <w:rFonts w:eastAsia="Calibri"/>
          <w:sz w:val="24"/>
          <w:szCs w:val="24"/>
        </w:rPr>
        <w:t xml:space="preserve">Konferencijoje kviečiami dalyvauti šalies muzikos ir meno mokyklų mokytojai. Dalyviams ir klausytojams bus išduodami kvalifikacijos tobulinimo pažymėjimai. Kaina – 10 eurų. Mokestis už pažymėjimus </w:t>
      </w:r>
      <w:r w:rsidRPr="00C8137D">
        <w:rPr>
          <w:rFonts w:eastAsia="Calibri"/>
          <w:b/>
          <w:sz w:val="24"/>
          <w:szCs w:val="24"/>
        </w:rPr>
        <w:t>iki 2021m. gegužės 17 d.</w:t>
      </w:r>
      <w:r w:rsidRPr="00C8137D">
        <w:rPr>
          <w:rFonts w:eastAsia="Calibri"/>
          <w:sz w:val="24"/>
          <w:szCs w:val="24"/>
        </w:rPr>
        <w:t xml:space="preserve"> pervedamas į sąskaitą:       </w:t>
      </w:r>
    </w:p>
    <w:p w14:paraId="6A643D12" w14:textId="77777777" w:rsidR="00C8137D" w:rsidRDefault="00C8137D" w:rsidP="00CF0BF7">
      <w:pPr>
        <w:ind w:left="720"/>
        <w:jc w:val="both"/>
        <w:rPr>
          <w:sz w:val="24"/>
          <w:szCs w:val="24"/>
        </w:rPr>
      </w:pPr>
    </w:p>
    <w:p w14:paraId="5804ACCD" w14:textId="77777777" w:rsidR="00CF0BF7" w:rsidRPr="00C8137D" w:rsidRDefault="00CF0BF7" w:rsidP="00CF0BF7">
      <w:pPr>
        <w:ind w:left="720"/>
        <w:jc w:val="both"/>
        <w:rPr>
          <w:rFonts w:eastAsia="Calibri"/>
          <w:sz w:val="24"/>
          <w:szCs w:val="24"/>
        </w:rPr>
      </w:pPr>
      <w:r w:rsidRPr="00C8137D">
        <w:rPr>
          <w:sz w:val="24"/>
          <w:szCs w:val="24"/>
        </w:rPr>
        <w:t xml:space="preserve">VšĮ Muzikos sala           </w:t>
      </w:r>
    </w:p>
    <w:p w14:paraId="46661488" w14:textId="77777777" w:rsidR="00CF0BF7" w:rsidRPr="00C8137D" w:rsidRDefault="00CF0BF7" w:rsidP="00CF0BF7">
      <w:pPr>
        <w:ind w:left="720"/>
        <w:jc w:val="both"/>
        <w:rPr>
          <w:sz w:val="24"/>
          <w:szCs w:val="24"/>
        </w:rPr>
      </w:pPr>
      <w:r w:rsidRPr="00C8137D">
        <w:rPr>
          <w:sz w:val="24"/>
          <w:szCs w:val="24"/>
        </w:rPr>
        <w:t xml:space="preserve">K. Kalinausko g. 11-14, LT-03107 Vilnius </w:t>
      </w:r>
    </w:p>
    <w:p w14:paraId="552E7A00" w14:textId="77777777" w:rsidR="00CF0BF7" w:rsidRPr="00C8137D" w:rsidRDefault="00CF0BF7" w:rsidP="00CF0BF7">
      <w:pPr>
        <w:ind w:left="720"/>
        <w:jc w:val="both"/>
        <w:rPr>
          <w:sz w:val="24"/>
          <w:szCs w:val="24"/>
        </w:rPr>
      </w:pPr>
      <w:r w:rsidRPr="00C8137D">
        <w:rPr>
          <w:sz w:val="24"/>
          <w:szCs w:val="24"/>
        </w:rPr>
        <w:t xml:space="preserve">Įmonės kodas 304869939 </w:t>
      </w:r>
    </w:p>
    <w:p w14:paraId="730B2E9C" w14:textId="77777777" w:rsidR="00CF0BF7" w:rsidRPr="00C8137D" w:rsidRDefault="00CF0BF7" w:rsidP="00CF0BF7">
      <w:pPr>
        <w:ind w:left="720"/>
        <w:jc w:val="both"/>
        <w:rPr>
          <w:sz w:val="24"/>
          <w:szCs w:val="24"/>
        </w:rPr>
      </w:pPr>
      <w:r w:rsidRPr="00C8137D">
        <w:rPr>
          <w:sz w:val="24"/>
          <w:szCs w:val="24"/>
        </w:rPr>
        <w:t>Luminor bankas</w:t>
      </w:r>
    </w:p>
    <w:p w14:paraId="0F0803FF" w14:textId="77777777" w:rsidR="00CF0BF7" w:rsidRPr="00C8137D" w:rsidRDefault="00CF0BF7" w:rsidP="00CF0BF7">
      <w:pPr>
        <w:ind w:left="720"/>
        <w:jc w:val="both"/>
        <w:rPr>
          <w:bCs/>
          <w:sz w:val="24"/>
          <w:szCs w:val="24"/>
          <w:shd w:val="clear" w:color="auto" w:fill="FEFDFC"/>
        </w:rPr>
      </w:pPr>
      <w:r w:rsidRPr="00C8137D">
        <w:rPr>
          <w:sz w:val="24"/>
          <w:szCs w:val="24"/>
        </w:rPr>
        <w:t xml:space="preserve">Sąskaitos nr.: </w:t>
      </w:r>
      <w:r w:rsidRPr="00C8137D">
        <w:rPr>
          <w:bCs/>
          <w:sz w:val="24"/>
          <w:szCs w:val="24"/>
          <w:shd w:val="clear" w:color="auto" w:fill="FEFDFC"/>
        </w:rPr>
        <w:t>LT684010051004301704</w:t>
      </w:r>
    </w:p>
    <w:p w14:paraId="418E01B6" w14:textId="77777777" w:rsidR="00CF0BF7" w:rsidRPr="00C8137D" w:rsidRDefault="00CF0BF7" w:rsidP="00CF0BF7">
      <w:pPr>
        <w:ind w:left="720" w:firstLine="576"/>
        <w:jc w:val="both"/>
        <w:rPr>
          <w:bCs/>
          <w:sz w:val="16"/>
          <w:szCs w:val="16"/>
          <w:shd w:val="clear" w:color="auto" w:fill="FEFDFC"/>
        </w:rPr>
      </w:pPr>
    </w:p>
    <w:p w14:paraId="7FE4862B" w14:textId="77777777" w:rsidR="00CF0BF7" w:rsidRPr="00C8137D" w:rsidRDefault="00CF0BF7" w:rsidP="00CF0BF7">
      <w:pPr>
        <w:jc w:val="both"/>
        <w:rPr>
          <w:sz w:val="24"/>
          <w:szCs w:val="24"/>
          <w:u w:val="single"/>
        </w:rPr>
      </w:pPr>
      <w:r w:rsidRPr="00C8137D">
        <w:rPr>
          <w:b/>
          <w:sz w:val="24"/>
          <w:szCs w:val="24"/>
          <w:u w:val="single"/>
        </w:rPr>
        <w:t xml:space="preserve">Dėl išankstinių sąskaitų faktūrų </w:t>
      </w:r>
      <w:r w:rsidRPr="00C8137D">
        <w:rPr>
          <w:sz w:val="24"/>
          <w:szCs w:val="24"/>
        </w:rPr>
        <w:t xml:space="preserve">kreiptis į Eglę Vaitkienę, telefonu +37060869538 arba el. paštu </w:t>
      </w:r>
      <w:hyperlink r:id="rId5" w:history="1">
        <w:r w:rsidRPr="00C8137D">
          <w:rPr>
            <w:rStyle w:val="Hyperlink"/>
            <w:color w:val="0000FF"/>
            <w:sz w:val="24"/>
            <w:szCs w:val="24"/>
          </w:rPr>
          <w:t>vaitkiene.egle@gmail.com</w:t>
        </w:r>
      </w:hyperlink>
    </w:p>
    <w:p w14:paraId="2287C51D" w14:textId="77777777" w:rsidR="00C8137D" w:rsidRDefault="00C8137D" w:rsidP="00CF0BF7">
      <w:pPr>
        <w:jc w:val="both"/>
        <w:rPr>
          <w:rFonts w:eastAsia="Calibri"/>
          <w:b/>
          <w:sz w:val="24"/>
          <w:szCs w:val="24"/>
        </w:rPr>
      </w:pPr>
    </w:p>
    <w:p w14:paraId="7CFC24C4" w14:textId="77777777" w:rsidR="00CF0BF7" w:rsidRPr="00C8137D" w:rsidRDefault="00CF0BF7" w:rsidP="00CF0BF7">
      <w:pPr>
        <w:jc w:val="both"/>
        <w:rPr>
          <w:rFonts w:eastAsia="Calibri"/>
          <w:sz w:val="24"/>
          <w:szCs w:val="24"/>
        </w:rPr>
      </w:pPr>
      <w:r w:rsidRPr="00C8137D">
        <w:rPr>
          <w:rFonts w:eastAsia="Calibri"/>
          <w:b/>
          <w:sz w:val="24"/>
          <w:szCs w:val="24"/>
        </w:rPr>
        <w:t>Mokėjimo paskirtyje nurodyti</w:t>
      </w:r>
      <w:r w:rsidRPr="00C8137D">
        <w:rPr>
          <w:rFonts w:eastAsia="Calibri"/>
          <w:sz w:val="24"/>
          <w:szCs w:val="24"/>
        </w:rPr>
        <w:t xml:space="preserve">: „Dalyvio mokestis I stygininkų virtualiai konferencijai, </w:t>
      </w:r>
      <w:r w:rsidRPr="00C8137D">
        <w:rPr>
          <w:rFonts w:eastAsia="Calibri"/>
          <w:i/>
          <w:sz w:val="24"/>
          <w:szCs w:val="24"/>
        </w:rPr>
        <w:t>vardas, pavardė</w:t>
      </w:r>
      <w:r w:rsidRPr="00C8137D">
        <w:rPr>
          <w:rFonts w:eastAsia="Calibri"/>
          <w:sz w:val="24"/>
          <w:szCs w:val="24"/>
        </w:rPr>
        <w:t xml:space="preserve">“. </w:t>
      </w:r>
    </w:p>
    <w:p w14:paraId="701B6ADC" w14:textId="77777777" w:rsidR="00CF0BF7" w:rsidRPr="00C8137D" w:rsidRDefault="00CF0BF7" w:rsidP="00CF0BF7">
      <w:pPr>
        <w:jc w:val="both"/>
        <w:rPr>
          <w:rFonts w:eastAsia="Calibri"/>
          <w:sz w:val="16"/>
          <w:szCs w:val="16"/>
        </w:rPr>
      </w:pPr>
    </w:p>
    <w:p w14:paraId="4DA1C0C0" w14:textId="77777777" w:rsidR="00C8137D" w:rsidRDefault="00C8137D" w:rsidP="00CF0BF7">
      <w:pPr>
        <w:jc w:val="both"/>
        <w:rPr>
          <w:rFonts w:eastAsia="Calibri"/>
          <w:sz w:val="24"/>
          <w:szCs w:val="24"/>
        </w:rPr>
      </w:pPr>
    </w:p>
    <w:p w14:paraId="516C7013" w14:textId="77777777" w:rsidR="00C8137D" w:rsidRDefault="00C8137D" w:rsidP="00CF0BF7">
      <w:pPr>
        <w:jc w:val="both"/>
        <w:rPr>
          <w:rFonts w:eastAsia="Calibri"/>
          <w:sz w:val="24"/>
          <w:szCs w:val="24"/>
        </w:rPr>
      </w:pPr>
    </w:p>
    <w:p w14:paraId="66DF7D45" w14:textId="77777777" w:rsidR="00CF0BF7" w:rsidRPr="00C8137D" w:rsidRDefault="00CF0BF7" w:rsidP="00CF0BF7">
      <w:pPr>
        <w:jc w:val="both"/>
        <w:rPr>
          <w:rFonts w:eastAsia="Calibri"/>
          <w:sz w:val="24"/>
          <w:szCs w:val="24"/>
        </w:rPr>
      </w:pPr>
      <w:r w:rsidRPr="00C8137D">
        <w:rPr>
          <w:rFonts w:eastAsia="Calibri"/>
          <w:sz w:val="24"/>
          <w:szCs w:val="24"/>
        </w:rPr>
        <w:lastRenderedPageBreak/>
        <w:t>Norinčius dalyvauti konferencijoje ir pervedusius mokestį už konferenciją, prašome registruotis  nuorodoje apačioje. Registruojantis prašome žinoti asmeninį elektroninį paštą, juo bus siunčiami kvalifikacijos tobulinimo pažymėjimai ir prisijungimo nuoroda.</w:t>
      </w:r>
    </w:p>
    <w:p w14:paraId="352C1BA8" w14:textId="77777777" w:rsidR="00C8137D" w:rsidRPr="00C8137D" w:rsidRDefault="00C8137D" w:rsidP="00CF0BF7">
      <w:pPr>
        <w:jc w:val="both"/>
        <w:rPr>
          <w:rFonts w:eastAsia="Calibri"/>
          <w:sz w:val="24"/>
          <w:szCs w:val="24"/>
        </w:rPr>
      </w:pPr>
    </w:p>
    <w:p w14:paraId="55A1FD35" w14:textId="3216F119" w:rsidR="00C8137D" w:rsidRPr="00C8137D" w:rsidRDefault="009723A9" w:rsidP="00CF0BF7">
      <w:pPr>
        <w:jc w:val="both"/>
        <w:rPr>
          <w:sz w:val="24"/>
          <w:szCs w:val="24"/>
        </w:rPr>
      </w:pPr>
      <w:hyperlink r:id="rId6" w:tgtFrame="_blank" w:history="1">
        <w:r w:rsidR="00C8137D" w:rsidRPr="00C8137D">
          <w:rPr>
            <w:color w:val="0000FF"/>
            <w:sz w:val="24"/>
            <w:szCs w:val="24"/>
            <w:u w:val="single"/>
          </w:rPr>
          <w:t>http://registracija.jonuso.lt/registracija-i-i-respublikine-virtualia-stygininku-konferencija-patirties-sklaida-dirbant-su-styginiu-ansambliais-ir-orkestrais-muzikos-mokykloje/</w:t>
        </w:r>
      </w:hyperlink>
    </w:p>
    <w:p w14:paraId="6B576D6E" w14:textId="77777777" w:rsidR="00C8137D" w:rsidRPr="00C8137D" w:rsidRDefault="00C8137D" w:rsidP="00CF0BF7">
      <w:pPr>
        <w:jc w:val="both"/>
        <w:rPr>
          <w:rFonts w:eastAsia="Calibri"/>
          <w:sz w:val="24"/>
          <w:szCs w:val="24"/>
        </w:rPr>
      </w:pPr>
    </w:p>
    <w:p w14:paraId="6DE54F46" w14:textId="49434478" w:rsidR="00CF0BF7" w:rsidRPr="00C8137D" w:rsidRDefault="00A475E5" w:rsidP="00CF0BF7">
      <w:pPr>
        <w:jc w:val="both"/>
        <w:rPr>
          <w:rFonts w:eastAsia="Calibri"/>
          <w:color w:val="0000FF"/>
          <w:sz w:val="24"/>
          <w:szCs w:val="24"/>
          <w:u w:val="single"/>
          <w:shd w:val="clear" w:color="auto" w:fill="FFFFFF"/>
        </w:rPr>
      </w:pPr>
      <w:r>
        <w:rPr>
          <w:rFonts w:eastAsia="Calibri"/>
          <w:sz w:val="24"/>
          <w:szCs w:val="24"/>
        </w:rPr>
        <w:t>Jei kil</w:t>
      </w:r>
      <w:r w:rsidR="008E46E3">
        <w:rPr>
          <w:rFonts w:eastAsia="Calibri"/>
          <w:sz w:val="24"/>
          <w:szCs w:val="24"/>
        </w:rPr>
        <w:t>tų klausimų d</w:t>
      </w:r>
      <w:r w:rsidR="00CF0BF7" w:rsidRPr="00C8137D">
        <w:rPr>
          <w:rFonts w:eastAsia="Calibri"/>
          <w:sz w:val="24"/>
          <w:szCs w:val="24"/>
        </w:rPr>
        <w:t>ėl registracijos</w:t>
      </w:r>
      <w:r w:rsidR="008E46E3">
        <w:rPr>
          <w:rFonts w:eastAsia="Calibri"/>
          <w:sz w:val="24"/>
          <w:szCs w:val="24"/>
        </w:rPr>
        <w:t>,</w:t>
      </w:r>
      <w:r w:rsidR="00CF0BF7" w:rsidRPr="00C8137D">
        <w:rPr>
          <w:rFonts w:eastAsia="Calibri"/>
          <w:sz w:val="24"/>
          <w:szCs w:val="24"/>
        </w:rPr>
        <w:t xml:space="preserve"> prašome kreiptis į Kristiną Tuinylienę, tel.: +37067359348, el.paštas: </w:t>
      </w:r>
      <w:r w:rsidR="00CF0BF7" w:rsidRPr="00C8137D">
        <w:rPr>
          <w:rFonts w:eastAsia="Calibri"/>
          <w:sz w:val="24"/>
          <w:szCs w:val="24"/>
          <w:shd w:val="clear" w:color="auto" w:fill="FFFFFF"/>
        </w:rPr>
        <w:t>kristinuv@gmail.com</w:t>
      </w:r>
    </w:p>
    <w:p w14:paraId="48145913" w14:textId="77777777" w:rsidR="00C8137D" w:rsidRDefault="00C8137D" w:rsidP="00CF0BF7">
      <w:pPr>
        <w:jc w:val="both"/>
        <w:rPr>
          <w:rFonts w:eastAsia="Calibri"/>
          <w:b/>
          <w:sz w:val="24"/>
          <w:szCs w:val="24"/>
        </w:rPr>
      </w:pPr>
    </w:p>
    <w:p w14:paraId="111F30A3" w14:textId="77777777" w:rsidR="00CF0BF7" w:rsidRPr="00C8137D" w:rsidRDefault="00CF0BF7" w:rsidP="00CF0BF7">
      <w:pPr>
        <w:jc w:val="both"/>
        <w:rPr>
          <w:rFonts w:eastAsia="Calibri"/>
          <w:sz w:val="24"/>
          <w:szCs w:val="24"/>
        </w:rPr>
      </w:pPr>
      <w:r w:rsidRPr="00C8137D">
        <w:rPr>
          <w:rFonts w:eastAsia="Calibri"/>
          <w:b/>
          <w:sz w:val="24"/>
          <w:szCs w:val="24"/>
        </w:rPr>
        <w:t>IV. Konferencijos organizatoriai:</w:t>
      </w:r>
    </w:p>
    <w:p w14:paraId="74998898" w14:textId="77777777" w:rsidR="00CF0BF7" w:rsidRPr="00C8137D" w:rsidRDefault="00CF0BF7" w:rsidP="00CF0BF7">
      <w:pPr>
        <w:jc w:val="both"/>
        <w:rPr>
          <w:rFonts w:eastAsia="Calibri"/>
          <w:sz w:val="24"/>
          <w:szCs w:val="24"/>
        </w:rPr>
      </w:pPr>
      <w:r w:rsidRPr="00C8137D">
        <w:rPr>
          <w:rFonts w:eastAsia="Calibri"/>
          <w:sz w:val="24"/>
          <w:szCs w:val="24"/>
        </w:rPr>
        <w:t xml:space="preserve">Vilniaus Broniaus Jonušo muzikos mokykla </w:t>
      </w:r>
    </w:p>
    <w:p w14:paraId="411A35F1" w14:textId="77777777" w:rsidR="00CF0BF7" w:rsidRPr="00C8137D" w:rsidRDefault="00CF0BF7" w:rsidP="00CF0BF7">
      <w:pPr>
        <w:jc w:val="both"/>
        <w:rPr>
          <w:rFonts w:eastAsia="Calibri"/>
          <w:sz w:val="24"/>
          <w:szCs w:val="24"/>
        </w:rPr>
      </w:pPr>
      <w:r w:rsidRPr="00C8137D">
        <w:rPr>
          <w:rFonts w:eastAsia="Calibri"/>
          <w:sz w:val="24"/>
          <w:szCs w:val="24"/>
        </w:rPr>
        <w:t>VšĮ Muzikos sala</w:t>
      </w:r>
    </w:p>
    <w:p w14:paraId="259428CF" w14:textId="77777777" w:rsidR="00CF0BF7" w:rsidRPr="00C8137D" w:rsidRDefault="00CF0BF7" w:rsidP="00CF0BF7">
      <w:pPr>
        <w:jc w:val="both"/>
        <w:rPr>
          <w:rFonts w:eastAsia="Calibri"/>
          <w:b/>
          <w:sz w:val="24"/>
          <w:szCs w:val="24"/>
        </w:rPr>
      </w:pPr>
    </w:p>
    <w:p w14:paraId="3FEE40E6" w14:textId="77777777" w:rsidR="00CF0BF7" w:rsidRPr="00C8137D" w:rsidRDefault="00CF0BF7" w:rsidP="00CF0BF7">
      <w:pPr>
        <w:jc w:val="both"/>
        <w:rPr>
          <w:rFonts w:eastAsia="Calibri"/>
          <w:b/>
          <w:sz w:val="24"/>
          <w:szCs w:val="24"/>
        </w:rPr>
      </w:pPr>
      <w:r w:rsidRPr="00C8137D">
        <w:rPr>
          <w:rFonts w:eastAsia="Calibri"/>
          <w:b/>
          <w:sz w:val="24"/>
          <w:szCs w:val="24"/>
        </w:rPr>
        <w:t>V. Konferencijos koordinatorės:</w:t>
      </w:r>
    </w:p>
    <w:p w14:paraId="323C9E22" w14:textId="77777777" w:rsidR="00CF0BF7" w:rsidRPr="00C8137D" w:rsidRDefault="00CF0BF7" w:rsidP="00CF0BF7">
      <w:pPr>
        <w:jc w:val="both"/>
        <w:rPr>
          <w:rFonts w:eastAsia="Calibri"/>
          <w:sz w:val="24"/>
          <w:szCs w:val="24"/>
        </w:rPr>
      </w:pPr>
      <w:r w:rsidRPr="00C8137D">
        <w:rPr>
          <w:rFonts w:eastAsia="Calibri"/>
          <w:sz w:val="24"/>
          <w:szCs w:val="24"/>
        </w:rPr>
        <w:t>Rima Ugianskienė, mokytoja ekspertė, tel.: +37068490545, el.paštas: rima.ugianskienė@gmail.com</w:t>
      </w:r>
    </w:p>
    <w:p w14:paraId="5A8B4B60" w14:textId="77777777" w:rsidR="00CF0BF7" w:rsidRPr="00C8137D" w:rsidRDefault="00CF0BF7" w:rsidP="00CF0BF7">
      <w:pPr>
        <w:jc w:val="both"/>
        <w:rPr>
          <w:rFonts w:eastAsia="Calibri"/>
          <w:sz w:val="24"/>
          <w:szCs w:val="24"/>
          <w:shd w:val="clear" w:color="auto" w:fill="FFFFFF"/>
        </w:rPr>
      </w:pPr>
      <w:r w:rsidRPr="00C8137D">
        <w:rPr>
          <w:rFonts w:eastAsia="Calibri"/>
          <w:sz w:val="24"/>
          <w:szCs w:val="24"/>
        </w:rPr>
        <w:t xml:space="preserve">Kristina Tuinylienė, mokytoja metodininkė, tel.: +37067359348, el.paštas: </w:t>
      </w:r>
      <w:r w:rsidRPr="00C8137D">
        <w:rPr>
          <w:rFonts w:eastAsia="Calibri"/>
          <w:sz w:val="24"/>
          <w:szCs w:val="24"/>
          <w:shd w:val="clear" w:color="auto" w:fill="FFFFFF"/>
        </w:rPr>
        <w:t>kristinuv@gmail.com</w:t>
      </w:r>
    </w:p>
    <w:p w14:paraId="2CD79797" w14:textId="77777777" w:rsidR="00CF0BF7" w:rsidRPr="00C8137D" w:rsidRDefault="00CF0BF7" w:rsidP="00CF0BF7">
      <w:pPr>
        <w:jc w:val="both"/>
        <w:rPr>
          <w:rFonts w:eastAsia="Calibri"/>
          <w:b/>
          <w:sz w:val="24"/>
          <w:szCs w:val="24"/>
        </w:rPr>
      </w:pPr>
    </w:p>
    <w:p w14:paraId="65DF3D0B" w14:textId="77777777" w:rsidR="00CF0BF7" w:rsidRPr="00C8137D" w:rsidRDefault="00CF0BF7" w:rsidP="00CF0BF7">
      <w:pPr>
        <w:jc w:val="both"/>
        <w:rPr>
          <w:rFonts w:eastAsia="Calibri"/>
          <w:b/>
          <w:sz w:val="24"/>
          <w:szCs w:val="24"/>
        </w:rPr>
      </w:pPr>
      <w:r w:rsidRPr="00C8137D">
        <w:rPr>
          <w:rFonts w:eastAsia="Calibri"/>
          <w:b/>
          <w:sz w:val="24"/>
          <w:szCs w:val="24"/>
        </w:rPr>
        <w:t>VI. Konferencijos kuratoriai:</w:t>
      </w:r>
    </w:p>
    <w:p w14:paraId="4035A9E2" w14:textId="77777777" w:rsidR="00CF0BF7" w:rsidRPr="00C8137D" w:rsidRDefault="00CF0BF7" w:rsidP="00CF0BF7">
      <w:pPr>
        <w:jc w:val="both"/>
        <w:rPr>
          <w:rFonts w:eastAsia="Calibri"/>
          <w:sz w:val="24"/>
          <w:szCs w:val="24"/>
        </w:rPr>
      </w:pPr>
      <w:r w:rsidRPr="00C8137D">
        <w:rPr>
          <w:rFonts w:eastAsia="Calibri"/>
          <w:sz w:val="24"/>
          <w:szCs w:val="24"/>
        </w:rPr>
        <w:t>Vilniaus Broniaus Jonušo muzikos mokyklos direktorius Tomas Vaišė</w:t>
      </w:r>
    </w:p>
    <w:p w14:paraId="65C3299A" w14:textId="77777777" w:rsidR="00CF0BF7" w:rsidRPr="00C8137D" w:rsidRDefault="00CF0BF7" w:rsidP="00CF0BF7">
      <w:pPr>
        <w:jc w:val="both"/>
        <w:rPr>
          <w:rFonts w:eastAsia="Calibri"/>
          <w:sz w:val="24"/>
          <w:szCs w:val="24"/>
          <w:shd w:val="clear" w:color="auto" w:fill="FFFFFF"/>
        </w:rPr>
      </w:pPr>
      <w:r w:rsidRPr="00C8137D">
        <w:rPr>
          <w:rFonts w:eastAsia="Calibri"/>
          <w:sz w:val="24"/>
          <w:szCs w:val="24"/>
        </w:rPr>
        <w:t>VšĮ Muzikos sala direktorė</w:t>
      </w:r>
      <w:r w:rsidRPr="00C8137D">
        <w:rPr>
          <w:rFonts w:eastAsia="Calibri"/>
          <w:color w:val="FF0000"/>
          <w:sz w:val="24"/>
          <w:szCs w:val="24"/>
        </w:rPr>
        <w:t xml:space="preserve"> </w:t>
      </w:r>
      <w:r w:rsidRPr="00C8137D">
        <w:rPr>
          <w:rFonts w:eastAsia="Calibri"/>
          <w:sz w:val="24"/>
          <w:szCs w:val="24"/>
          <w:shd w:val="clear" w:color="auto" w:fill="FFFFFF"/>
        </w:rPr>
        <w:t>Eglė Vaitkienė</w:t>
      </w:r>
    </w:p>
    <w:p w14:paraId="0B1FE55F" w14:textId="77777777" w:rsidR="00CF0BF7" w:rsidRPr="00C8137D" w:rsidRDefault="00CF0BF7" w:rsidP="00CF0BF7">
      <w:pPr>
        <w:jc w:val="both"/>
        <w:rPr>
          <w:rFonts w:eastAsia="Calibri"/>
          <w:b/>
          <w:sz w:val="24"/>
          <w:szCs w:val="24"/>
        </w:rPr>
      </w:pPr>
    </w:p>
    <w:p w14:paraId="159D0694" w14:textId="5C66D737" w:rsidR="00CF0BF7" w:rsidRPr="00C8137D" w:rsidRDefault="00CF0BF7" w:rsidP="00CF0BF7">
      <w:pPr>
        <w:jc w:val="both"/>
        <w:rPr>
          <w:rFonts w:eastAsia="Calibri"/>
          <w:b/>
          <w:sz w:val="24"/>
          <w:szCs w:val="24"/>
        </w:rPr>
      </w:pPr>
      <w:r w:rsidRPr="00C8137D">
        <w:rPr>
          <w:rFonts w:eastAsia="Calibri"/>
          <w:b/>
          <w:sz w:val="24"/>
          <w:szCs w:val="24"/>
        </w:rPr>
        <w:t>VII. Konferencijos programa:</w:t>
      </w:r>
    </w:p>
    <w:p w14:paraId="441213D0" w14:textId="77777777" w:rsidR="00CF0BF7" w:rsidRPr="00C8137D" w:rsidRDefault="00CF0BF7" w:rsidP="00CF0BF7">
      <w:pPr>
        <w:shd w:val="clear" w:color="auto" w:fill="FCF9F7"/>
        <w:jc w:val="both"/>
        <w:rPr>
          <w:sz w:val="24"/>
          <w:szCs w:val="24"/>
          <w:lang w:eastAsia="lt-LT"/>
        </w:rPr>
      </w:pPr>
      <w:r w:rsidRPr="00C8137D">
        <w:rPr>
          <w:sz w:val="24"/>
          <w:szCs w:val="24"/>
          <w:lang w:eastAsia="lt-LT"/>
        </w:rPr>
        <w:t>9:30 val. Konferencijos atidarymas.</w:t>
      </w:r>
    </w:p>
    <w:p w14:paraId="048EE74F" w14:textId="77777777" w:rsidR="00CF0BF7" w:rsidRPr="00C8137D" w:rsidRDefault="00CF0BF7" w:rsidP="00CF0BF7">
      <w:pPr>
        <w:shd w:val="clear" w:color="auto" w:fill="FCF9F7"/>
        <w:jc w:val="both"/>
        <w:rPr>
          <w:sz w:val="24"/>
          <w:szCs w:val="24"/>
          <w:lang w:eastAsia="lt-LT"/>
        </w:rPr>
      </w:pPr>
    </w:p>
    <w:p w14:paraId="4406E5B4" w14:textId="77777777" w:rsidR="009723A9" w:rsidRDefault="00CF0BF7" w:rsidP="00CF0BF7">
      <w:pPr>
        <w:shd w:val="clear" w:color="auto" w:fill="FCF9F7"/>
        <w:jc w:val="both"/>
        <w:rPr>
          <w:b/>
          <w:sz w:val="24"/>
          <w:szCs w:val="24"/>
          <w:lang w:eastAsia="lt-LT"/>
        </w:rPr>
      </w:pPr>
      <w:r w:rsidRPr="00C8137D">
        <w:rPr>
          <w:sz w:val="24"/>
          <w:szCs w:val="24"/>
          <w:lang w:eastAsia="lt-LT"/>
        </w:rPr>
        <w:t xml:space="preserve">9:35-10:05 val. </w:t>
      </w:r>
      <w:r w:rsidRPr="00C8137D">
        <w:rPr>
          <w:b/>
          <w:sz w:val="24"/>
          <w:szCs w:val="24"/>
          <w:lang w:eastAsia="lt-LT"/>
        </w:rPr>
        <w:t xml:space="preserve">Leidinio „Kūriniai styginių orkestrui“ (skirto muzikos mokykloms) pristatymas.            </w:t>
      </w:r>
    </w:p>
    <w:p w14:paraId="794C85E1" w14:textId="6458F6F4" w:rsidR="00CF0BF7" w:rsidRPr="00C8137D" w:rsidRDefault="00CF0BF7" w:rsidP="00CF0BF7">
      <w:pPr>
        <w:shd w:val="clear" w:color="auto" w:fill="FCF9F7"/>
        <w:jc w:val="both"/>
        <w:rPr>
          <w:b/>
          <w:sz w:val="24"/>
          <w:szCs w:val="24"/>
          <w:lang w:eastAsia="lt-LT"/>
        </w:rPr>
      </w:pPr>
      <w:r w:rsidRPr="00C8137D">
        <w:rPr>
          <w:b/>
          <w:sz w:val="24"/>
          <w:szCs w:val="24"/>
          <w:lang w:eastAsia="lt-LT"/>
        </w:rPr>
        <w:t>Pranešimas – „Orkestras</w:t>
      </w:r>
      <w:r w:rsidR="0058202E">
        <w:rPr>
          <w:b/>
          <w:sz w:val="24"/>
          <w:szCs w:val="24"/>
          <w:lang w:eastAsia="lt-LT"/>
        </w:rPr>
        <w:t xml:space="preserve">, </w:t>
      </w:r>
      <w:r w:rsidRPr="00C8137D">
        <w:rPr>
          <w:b/>
          <w:sz w:val="24"/>
          <w:szCs w:val="24"/>
          <w:lang w:eastAsia="lt-LT"/>
        </w:rPr>
        <w:t>kaip reiškinys</w:t>
      </w:r>
      <w:r w:rsidR="0058202E">
        <w:rPr>
          <w:b/>
          <w:sz w:val="24"/>
          <w:szCs w:val="24"/>
          <w:lang w:eastAsia="lt-LT"/>
        </w:rPr>
        <w:t>,</w:t>
      </w:r>
      <w:r w:rsidRPr="00C8137D">
        <w:rPr>
          <w:b/>
          <w:color w:val="C00000"/>
          <w:sz w:val="24"/>
          <w:szCs w:val="24"/>
          <w:lang w:eastAsia="lt-LT"/>
        </w:rPr>
        <w:t xml:space="preserve"> </w:t>
      </w:r>
      <w:r w:rsidRPr="00C8137D">
        <w:rPr>
          <w:b/>
          <w:sz w:val="24"/>
          <w:szCs w:val="24"/>
          <w:lang w:eastAsia="lt-LT"/>
        </w:rPr>
        <w:t>muzikos mokykloje“.</w:t>
      </w:r>
    </w:p>
    <w:p w14:paraId="07B9142F" w14:textId="77777777" w:rsidR="00CF0BF7" w:rsidRPr="00C8137D" w:rsidRDefault="00CF0BF7" w:rsidP="00CF0BF7">
      <w:pPr>
        <w:shd w:val="clear" w:color="auto" w:fill="FCF9F7"/>
        <w:jc w:val="both"/>
        <w:rPr>
          <w:sz w:val="24"/>
          <w:szCs w:val="24"/>
          <w:lang w:eastAsia="lt-LT"/>
        </w:rPr>
      </w:pPr>
      <w:bookmarkStart w:id="0" w:name="_Hlk70366507"/>
      <w:r w:rsidRPr="00C8137D">
        <w:rPr>
          <w:sz w:val="24"/>
          <w:szCs w:val="24"/>
          <w:lang w:eastAsia="lt-LT"/>
        </w:rPr>
        <w:t>Pranešėja –</w:t>
      </w:r>
      <w:r w:rsidRPr="00C8137D">
        <w:rPr>
          <w:b/>
          <w:sz w:val="24"/>
          <w:szCs w:val="24"/>
          <w:lang w:eastAsia="lt-LT"/>
        </w:rPr>
        <w:t xml:space="preserve"> Audra Tolkutė, </w:t>
      </w:r>
      <w:r w:rsidRPr="00C8137D">
        <w:rPr>
          <w:sz w:val="24"/>
          <w:szCs w:val="24"/>
          <w:lang w:eastAsia="lt-LT"/>
        </w:rPr>
        <w:t>Vilniaus Algirdo muzikos mokyklos smuiko mokytoja metodininkė, smuikininkų ansamblio vadovė.</w:t>
      </w:r>
    </w:p>
    <w:bookmarkEnd w:id="0"/>
    <w:p w14:paraId="624803E6" w14:textId="19C7A1B5" w:rsidR="00CF0BF7" w:rsidRPr="00C8137D" w:rsidRDefault="00CF0BF7" w:rsidP="00CF0BF7">
      <w:pPr>
        <w:shd w:val="clear" w:color="auto" w:fill="FCF9F7"/>
        <w:jc w:val="both"/>
        <w:rPr>
          <w:bCs/>
          <w:sz w:val="24"/>
          <w:szCs w:val="24"/>
          <w:lang w:eastAsia="lt-LT"/>
        </w:rPr>
      </w:pPr>
      <w:r w:rsidRPr="00C8137D">
        <w:rPr>
          <w:bCs/>
          <w:sz w:val="24"/>
          <w:szCs w:val="24"/>
          <w:lang w:eastAsia="lt-LT"/>
        </w:rPr>
        <w:t xml:space="preserve">Pranešėjas – </w:t>
      </w:r>
      <w:r w:rsidRPr="00C8137D">
        <w:rPr>
          <w:b/>
          <w:sz w:val="24"/>
          <w:szCs w:val="24"/>
          <w:lang w:eastAsia="lt-LT"/>
        </w:rPr>
        <w:t>Modestas Jankūnas,</w:t>
      </w:r>
      <w:r w:rsidRPr="00C8137D">
        <w:rPr>
          <w:bCs/>
          <w:sz w:val="24"/>
          <w:szCs w:val="24"/>
          <w:lang w:eastAsia="lt-LT"/>
        </w:rPr>
        <w:t xml:space="preserve"> Algirdo muzikos mokyklos styginių orkestro </w:t>
      </w:r>
      <w:r w:rsidR="00F41CDD">
        <w:rPr>
          <w:bCs/>
          <w:sz w:val="24"/>
          <w:szCs w:val="24"/>
          <w:lang w:eastAsia="lt-LT"/>
        </w:rPr>
        <w:t xml:space="preserve">meno </w:t>
      </w:r>
      <w:r w:rsidRPr="00C8137D">
        <w:rPr>
          <w:bCs/>
          <w:sz w:val="24"/>
          <w:szCs w:val="24"/>
          <w:lang w:eastAsia="lt-LT"/>
        </w:rPr>
        <w:t>vadovas ir dirigentas</w:t>
      </w:r>
      <w:r w:rsidR="00C359AB">
        <w:rPr>
          <w:bCs/>
          <w:sz w:val="24"/>
          <w:szCs w:val="24"/>
          <w:lang w:eastAsia="lt-LT"/>
        </w:rPr>
        <w:t xml:space="preserve">, </w:t>
      </w:r>
      <w:r w:rsidR="006614A1">
        <w:rPr>
          <w:bCs/>
          <w:sz w:val="24"/>
          <w:szCs w:val="24"/>
          <w:lang w:eastAsia="lt-LT"/>
        </w:rPr>
        <w:t xml:space="preserve">VU kamerinio orkestro meno </w:t>
      </w:r>
      <w:r w:rsidR="006614A1" w:rsidRPr="00C8137D">
        <w:rPr>
          <w:bCs/>
          <w:sz w:val="24"/>
          <w:szCs w:val="24"/>
          <w:lang w:eastAsia="lt-LT"/>
        </w:rPr>
        <w:t>vadovas ir dirigentas</w:t>
      </w:r>
      <w:r w:rsidR="006614A1">
        <w:rPr>
          <w:bCs/>
          <w:sz w:val="24"/>
          <w:szCs w:val="24"/>
          <w:lang w:eastAsia="lt-LT"/>
        </w:rPr>
        <w:t>.</w:t>
      </w:r>
    </w:p>
    <w:p w14:paraId="1367189E" w14:textId="57A6F5EB" w:rsidR="00CF0BF7" w:rsidRPr="00C8137D" w:rsidRDefault="00CF0BF7" w:rsidP="00CF0BF7">
      <w:pPr>
        <w:shd w:val="clear" w:color="auto" w:fill="FCF9F7"/>
        <w:jc w:val="both"/>
        <w:rPr>
          <w:sz w:val="24"/>
          <w:szCs w:val="24"/>
          <w:lang w:eastAsia="lt-LT"/>
        </w:rPr>
      </w:pPr>
    </w:p>
    <w:p w14:paraId="75281413" w14:textId="77777777" w:rsidR="00CF0BF7" w:rsidRPr="00C8137D" w:rsidRDefault="00CF0BF7" w:rsidP="00CF0BF7">
      <w:pPr>
        <w:shd w:val="clear" w:color="auto" w:fill="FCF9F7"/>
        <w:jc w:val="both"/>
        <w:rPr>
          <w:bCs/>
          <w:sz w:val="24"/>
          <w:szCs w:val="24"/>
          <w:lang w:eastAsia="lt-LT"/>
        </w:rPr>
      </w:pPr>
    </w:p>
    <w:p w14:paraId="1D972353" w14:textId="77777777" w:rsidR="00CF0BF7" w:rsidRPr="00C8137D" w:rsidRDefault="00CF0BF7" w:rsidP="00CF0BF7">
      <w:pPr>
        <w:pStyle w:val="Standard"/>
        <w:jc w:val="both"/>
        <w:rPr>
          <w:rFonts w:ascii="Times New Roman" w:hAnsi="Times New Roman" w:cs="Times New Roman"/>
          <w:b/>
        </w:rPr>
      </w:pPr>
      <w:r w:rsidRPr="00C8137D">
        <w:rPr>
          <w:rFonts w:ascii="Times New Roman" w:eastAsia="Times New Roman" w:hAnsi="Times New Roman" w:cs="Times New Roman"/>
          <w:lang w:eastAsia="lt-LT"/>
        </w:rPr>
        <w:t>10:10-10:50 val.</w:t>
      </w:r>
      <w:r w:rsidRPr="00C8137D">
        <w:rPr>
          <w:rFonts w:ascii="Times New Roman" w:eastAsia="Times New Roman" w:hAnsi="Times New Roman" w:cs="Times New Roman"/>
          <w:b/>
          <w:lang w:eastAsia="lt-LT"/>
        </w:rPr>
        <w:t xml:space="preserve"> </w:t>
      </w:r>
      <w:r w:rsidRPr="00C8137D">
        <w:rPr>
          <w:rFonts w:ascii="Times New Roman" w:hAnsi="Times New Roman" w:cs="Times New Roman"/>
          <w:b/>
          <w:bCs/>
        </w:rPr>
        <w:t xml:space="preserve">Simfoninis orkestras „Svajonė“ Alytaus muzikos mokykloje. </w:t>
      </w:r>
      <w:r w:rsidRPr="00C8137D">
        <w:rPr>
          <w:rFonts w:ascii="Times New Roman" w:hAnsi="Times New Roman" w:cs="Times New Roman"/>
          <w:b/>
        </w:rPr>
        <w:t>„Svajonė“ dabar – trumpas pristatymas: video, struktūra, vadovai, dirigentai, koncertai ir repertuaras.</w:t>
      </w:r>
    </w:p>
    <w:p w14:paraId="4A32FBE5" w14:textId="77777777" w:rsidR="00CF0BF7" w:rsidRPr="00C8137D" w:rsidRDefault="00CF0BF7" w:rsidP="00CF0BF7">
      <w:pPr>
        <w:pStyle w:val="Standard"/>
        <w:jc w:val="both"/>
        <w:rPr>
          <w:rFonts w:ascii="Times New Roman" w:hAnsi="Times New Roman" w:cs="Times New Roman"/>
        </w:rPr>
      </w:pPr>
      <w:r w:rsidRPr="00C8137D">
        <w:rPr>
          <w:rFonts w:ascii="Times New Roman" w:hAnsi="Times New Roman" w:cs="Times New Roman"/>
        </w:rPr>
        <w:t xml:space="preserve">Pranešėja –  </w:t>
      </w:r>
      <w:r w:rsidRPr="00C8137D">
        <w:rPr>
          <w:rFonts w:ascii="Times New Roman" w:hAnsi="Times New Roman" w:cs="Times New Roman"/>
          <w:b/>
          <w:bCs/>
        </w:rPr>
        <w:t xml:space="preserve">Daiva Martikonytė, </w:t>
      </w:r>
      <w:r w:rsidRPr="00C8137D">
        <w:rPr>
          <w:rFonts w:ascii="Times New Roman" w:hAnsi="Times New Roman" w:cs="Times New Roman"/>
        </w:rPr>
        <w:t>Alytaus muzikos mokyklos smuiko mokytoja metodininkė, mokyklos simfoninio orkestro „Svajonė“ vadovė,  VO Alytaus styginių kvartetas vadovė.</w:t>
      </w:r>
    </w:p>
    <w:p w14:paraId="20F66ABE" w14:textId="77777777" w:rsidR="00CF0BF7" w:rsidRPr="00C8137D" w:rsidRDefault="00CF0BF7" w:rsidP="00CF0BF7">
      <w:pPr>
        <w:pStyle w:val="Standard"/>
        <w:jc w:val="both"/>
        <w:rPr>
          <w:rFonts w:ascii="Times New Roman" w:hAnsi="Times New Roman" w:cs="Times New Roman"/>
        </w:rPr>
      </w:pPr>
    </w:p>
    <w:p w14:paraId="4B02FE28" w14:textId="77777777" w:rsidR="00C8137D" w:rsidRDefault="00C8137D" w:rsidP="00B4313D">
      <w:pPr>
        <w:shd w:val="clear" w:color="auto" w:fill="FCF9F7"/>
        <w:jc w:val="both"/>
        <w:rPr>
          <w:sz w:val="24"/>
          <w:szCs w:val="24"/>
          <w:lang w:eastAsia="lt-LT"/>
        </w:rPr>
      </w:pPr>
    </w:p>
    <w:p w14:paraId="622EF77D" w14:textId="54A69C68" w:rsidR="00B4313D" w:rsidRPr="00C8137D" w:rsidRDefault="00CF0BF7" w:rsidP="00B4313D">
      <w:pPr>
        <w:shd w:val="clear" w:color="auto" w:fill="FCF9F7"/>
        <w:jc w:val="both"/>
        <w:rPr>
          <w:b/>
          <w:sz w:val="24"/>
          <w:szCs w:val="24"/>
          <w:lang w:eastAsia="lt-LT"/>
        </w:rPr>
      </w:pPr>
      <w:r w:rsidRPr="00C8137D">
        <w:rPr>
          <w:sz w:val="24"/>
          <w:szCs w:val="24"/>
          <w:lang w:eastAsia="lt-LT"/>
        </w:rPr>
        <w:t>11:00-11:30 val.</w:t>
      </w:r>
      <w:r w:rsidR="00B4313D" w:rsidRPr="00C8137D">
        <w:rPr>
          <w:b/>
          <w:sz w:val="24"/>
          <w:szCs w:val="24"/>
          <w:lang w:eastAsia="lt-LT"/>
        </w:rPr>
        <w:t xml:space="preserve"> „Muzikavimas simfoniniame orkestre: motyvacija mokytis, tobulėti, koncertuoti“.</w:t>
      </w:r>
    </w:p>
    <w:p w14:paraId="3ED969BA" w14:textId="77777777" w:rsidR="00B4313D" w:rsidRPr="00C8137D" w:rsidRDefault="00B4313D" w:rsidP="00B4313D">
      <w:pPr>
        <w:shd w:val="clear" w:color="auto" w:fill="FCF9F7"/>
        <w:jc w:val="both"/>
        <w:rPr>
          <w:b/>
          <w:bCs/>
          <w:sz w:val="24"/>
          <w:szCs w:val="24"/>
          <w:lang w:eastAsia="lt-LT"/>
        </w:rPr>
      </w:pPr>
      <w:r w:rsidRPr="00C8137D">
        <w:rPr>
          <w:sz w:val="24"/>
          <w:szCs w:val="24"/>
          <w:lang w:eastAsia="lt-LT"/>
        </w:rPr>
        <w:t>Pranešėjas</w:t>
      </w:r>
      <w:r w:rsidRPr="00C8137D">
        <w:rPr>
          <w:b/>
          <w:bCs/>
          <w:sz w:val="24"/>
          <w:szCs w:val="24"/>
          <w:lang w:eastAsia="lt-LT"/>
        </w:rPr>
        <w:t xml:space="preserve"> – Kęstutis Lipeika,  </w:t>
      </w:r>
      <w:r w:rsidRPr="00C8137D">
        <w:rPr>
          <w:sz w:val="24"/>
          <w:szCs w:val="24"/>
          <w:lang w:eastAsia="lt-LT"/>
        </w:rPr>
        <w:t>Vilniaus Karoliniškių muzikos mokyklos birbynės mokytojas ekspertas, simfoninio orkestro vadovas ir dirigentas.</w:t>
      </w:r>
    </w:p>
    <w:p w14:paraId="35B9CCF4" w14:textId="4DE653DE" w:rsidR="00B4313D" w:rsidRPr="00C8137D" w:rsidRDefault="00B4313D" w:rsidP="00B4313D">
      <w:pPr>
        <w:shd w:val="clear" w:color="auto" w:fill="FCF9F7"/>
        <w:jc w:val="both"/>
        <w:rPr>
          <w:sz w:val="24"/>
          <w:szCs w:val="24"/>
          <w:lang w:eastAsia="lt-LT"/>
        </w:rPr>
      </w:pPr>
      <w:r w:rsidRPr="00C8137D">
        <w:rPr>
          <w:sz w:val="24"/>
          <w:szCs w:val="24"/>
          <w:lang w:eastAsia="lt-LT"/>
        </w:rPr>
        <w:lastRenderedPageBreak/>
        <w:t xml:space="preserve">Pranešėja – </w:t>
      </w:r>
      <w:r w:rsidRPr="00C8137D">
        <w:rPr>
          <w:b/>
          <w:bCs/>
          <w:sz w:val="24"/>
          <w:szCs w:val="24"/>
          <w:lang w:eastAsia="lt-LT"/>
        </w:rPr>
        <w:t>Edita Narmontienė</w:t>
      </w:r>
      <w:r w:rsidRPr="00C8137D">
        <w:rPr>
          <w:sz w:val="24"/>
          <w:szCs w:val="24"/>
          <w:lang w:eastAsia="lt-LT"/>
        </w:rPr>
        <w:t xml:space="preserve">, Vilniaus Karoliniškių muzikos mokyklos styginių metodinės grupės pirmininkė, </w:t>
      </w:r>
      <w:r w:rsidR="00C738D0" w:rsidRPr="00C8137D">
        <w:rPr>
          <w:sz w:val="24"/>
          <w:szCs w:val="24"/>
          <w:lang w:eastAsia="lt-LT"/>
        </w:rPr>
        <w:t>I</w:t>
      </w:r>
      <w:r w:rsidR="00E33495" w:rsidRPr="00C8137D">
        <w:rPr>
          <w:sz w:val="24"/>
          <w:szCs w:val="24"/>
          <w:lang w:eastAsia="lt-LT"/>
        </w:rPr>
        <w:t xml:space="preserve"> </w:t>
      </w:r>
      <w:r w:rsidRPr="00C8137D">
        <w:rPr>
          <w:sz w:val="24"/>
          <w:szCs w:val="24"/>
          <w:lang w:eastAsia="lt-LT"/>
        </w:rPr>
        <w:t>-</w:t>
      </w:r>
      <w:r w:rsidR="00E33495" w:rsidRPr="00C8137D">
        <w:rPr>
          <w:sz w:val="24"/>
          <w:szCs w:val="24"/>
          <w:lang w:eastAsia="lt-LT"/>
        </w:rPr>
        <w:t xml:space="preserve"> </w:t>
      </w:r>
      <w:r w:rsidRPr="00C8137D">
        <w:rPr>
          <w:sz w:val="24"/>
          <w:szCs w:val="24"/>
          <w:lang w:eastAsia="lt-LT"/>
        </w:rPr>
        <w:t>smuikų grupės vadovė.</w:t>
      </w:r>
    </w:p>
    <w:p w14:paraId="33F871F3" w14:textId="77777777" w:rsidR="00B4313D" w:rsidRPr="00C8137D" w:rsidRDefault="00B4313D" w:rsidP="00B4313D">
      <w:pPr>
        <w:shd w:val="clear" w:color="auto" w:fill="FCF9F7"/>
        <w:jc w:val="both"/>
        <w:rPr>
          <w:sz w:val="24"/>
          <w:szCs w:val="24"/>
          <w:lang w:eastAsia="lt-LT"/>
        </w:rPr>
      </w:pPr>
      <w:r w:rsidRPr="00C8137D">
        <w:rPr>
          <w:sz w:val="24"/>
          <w:szCs w:val="24"/>
          <w:lang w:eastAsia="lt-LT"/>
        </w:rPr>
        <w:t xml:space="preserve">Pranešėjas </w:t>
      </w:r>
      <w:r w:rsidRPr="00C8137D">
        <w:rPr>
          <w:b/>
          <w:bCs/>
          <w:sz w:val="24"/>
          <w:szCs w:val="24"/>
          <w:lang w:eastAsia="lt-LT"/>
        </w:rPr>
        <w:t>– Mantas Makrickas</w:t>
      </w:r>
      <w:r w:rsidRPr="00C8137D">
        <w:rPr>
          <w:sz w:val="24"/>
          <w:szCs w:val="24"/>
          <w:lang w:eastAsia="lt-LT"/>
        </w:rPr>
        <w:t xml:space="preserve">, </w:t>
      </w:r>
      <w:bookmarkStart w:id="1" w:name="_Hlk70689367"/>
      <w:r w:rsidRPr="00C8137D">
        <w:rPr>
          <w:sz w:val="24"/>
          <w:szCs w:val="24"/>
          <w:lang w:eastAsia="lt-LT"/>
        </w:rPr>
        <w:t>Vilniaus Karoliniškių muzikos mokyklos alto mokytojas metodininkas, simfoninio orkestro vadovas</w:t>
      </w:r>
      <w:bookmarkEnd w:id="1"/>
      <w:r w:rsidRPr="00C8137D">
        <w:rPr>
          <w:sz w:val="24"/>
          <w:szCs w:val="24"/>
          <w:lang w:eastAsia="lt-LT"/>
        </w:rPr>
        <w:t>.</w:t>
      </w:r>
    </w:p>
    <w:p w14:paraId="588A1F83" w14:textId="77777777" w:rsidR="00CF0BF7" w:rsidRPr="00C8137D" w:rsidRDefault="00CF0BF7" w:rsidP="00CF0BF7">
      <w:pPr>
        <w:pStyle w:val="Standard"/>
        <w:jc w:val="both"/>
        <w:rPr>
          <w:rFonts w:ascii="Times New Roman" w:eastAsia="Times New Roman" w:hAnsi="Times New Roman" w:cs="Times New Roman"/>
          <w:lang w:eastAsia="lt-LT"/>
        </w:rPr>
      </w:pPr>
      <w:bookmarkStart w:id="2" w:name="_Hlk70936637"/>
    </w:p>
    <w:bookmarkEnd w:id="2"/>
    <w:p w14:paraId="65D1FB85" w14:textId="77777777" w:rsidR="00CF0BF7" w:rsidRPr="00C8137D" w:rsidRDefault="00CF0BF7" w:rsidP="00CF0BF7">
      <w:pPr>
        <w:shd w:val="clear" w:color="auto" w:fill="FCF9F7"/>
        <w:jc w:val="both"/>
        <w:rPr>
          <w:sz w:val="24"/>
          <w:szCs w:val="24"/>
          <w:lang w:eastAsia="lt-LT"/>
        </w:rPr>
      </w:pPr>
    </w:p>
    <w:p w14:paraId="43AB0BE9" w14:textId="77777777" w:rsidR="00CF0BF7" w:rsidRPr="00C8137D" w:rsidRDefault="00CF0BF7" w:rsidP="00CF0BF7">
      <w:pPr>
        <w:shd w:val="clear" w:color="auto" w:fill="FCF9F7"/>
        <w:jc w:val="both"/>
        <w:rPr>
          <w:sz w:val="24"/>
          <w:szCs w:val="24"/>
          <w:lang w:eastAsia="lt-LT"/>
        </w:rPr>
      </w:pPr>
      <w:r w:rsidRPr="00C8137D">
        <w:rPr>
          <w:sz w:val="24"/>
          <w:szCs w:val="24"/>
          <w:lang w:eastAsia="lt-LT"/>
        </w:rPr>
        <w:t xml:space="preserve">11:40-12:05 val. </w:t>
      </w:r>
      <w:r w:rsidRPr="00C8137D">
        <w:rPr>
          <w:b/>
          <w:sz w:val="24"/>
          <w:szCs w:val="24"/>
          <w:lang w:eastAsia="lt-LT"/>
        </w:rPr>
        <w:t>„Smuikininkų ansamblis su Z kartos ugdytiniais. Geroji patirtis ir patiriami sunkumai“.</w:t>
      </w:r>
    </w:p>
    <w:p w14:paraId="13F4C762" w14:textId="77777777" w:rsidR="00CF0BF7" w:rsidRPr="00C8137D" w:rsidRDefault="00CF0BF7" w:rsidP="00CF0BF7">
      <w:pPr>
        <w:shd w:val="clear" w:color="auto" w:fill="FCF9F7"/>
        <w:jc w:val="both"/>
        <w:rPr>
          <w:sz w:val="24"/>
          <w:szCs w:val="24"/>
          <w:lang w:eastAsia="lt-LT"/>
        </w:rPr>
      </w:pPr>
      <w:r w:rsidRPr="00C8137D">
        <w:rPr>
          <w:sz w:val="24"/>
          <w:szCs w:val="24"/>
          <w:lang w:eastAsia="lt-LT"/>
        </w:rPr>
        <w:t xml:space="preserve">Pranešėja – </w:t>
      </w:r>
      <w:r w:rsidRPr="00C8137D">
        <w:rPr>
          <w:b/>
          <w:sz w:val="24"/>
          <w:szCs w:val="24"/>
          <w:lang w:eastAsia="lt-LT"/>
        </w:rPr>
        <w:t>Daiva Vasiliauskienė</w:t>
      </w:r>
      <w:r w:rsidRPr="00C8137D">
        <w:rPr>
          <w:sz w:val="24"/>
          <w:szCs w:val="24"/>
          <w:lang w:eastAsia="lt-LT"/>
        </w:rPr>
        <w:t>, Vilniaus Naujosios Vilnios  muzikos mokyklos styginių instrumentų metodinės grupės pirmininkė, smuiko mokytoja ekspertė, mokyklos styginių orkestro vadovė.</w:t>
      </w:r>
    </w:p>
    <w:p w14:paraId="3091B6FF" w14:textId="77777777" w:rsidR="00CF0BF7" w:rsidRPr="00C8137D" w:rsidRDefault="00CF0BF7" w:rsidP="00CF0BF7">
      <w:pPr>
        <w:pStyle w:val="Standard"/>
        <w:jc w:val="both"/>
        <w:rPr>
          <w:rFonts w:ascii="Times New Roman" w:hAnsi="Times New Roman" w:cs="Times New Roman"/>
        </w:rPr>
      </w:pPr>
    </w:p>
    <w:p w14:paraId="0D623792" w14:textId="77777777" w:rsidR="00CF0BF7" w:rsidRPr="00C8137D" w:rsidRDefault="00CF0BF7" w:rsidP="00CF0BF7">
      <w:pPr>
        <w:shd w:val="clear" w:color="auto" w:fill="FCF9F7"/>
        <w:jc w:val="both"/>
        <w:rPr>
          <w:sz w:val="24"/>
          <w:szCs w:val="24"/>
          <w:lang w:eastAsia="lt-LT"/>
        </w:rPr>
      </w:pPr>
    </w:p>
    <w:p w14:paraId="13FE6F01" w14:textId="77777777" w:rsidR="0058520C" w:rsidRPr="00C8137D" w:rsidRDefault="00CF0BF7" w:rsidP="0058520C">
      <w:pPr>
        <w:shd w:val="clear" w:color="auto" w:fill="FCF9F7"/>
        <w:jc w:val="both"/>
        <w:rPr>
          <w:sz w:val="24"/>
          <w:szCs w:val="24"/>
          <w:lang w:eastAsia="lt-LT"/>
        </w:rPr>
      </w:pPr>
      <w:r w:rsidRPr="00C8137D">
        <w:rPr>
          <w:sz w:val="24"/>
          <w:szCs w:val="24"/>
          <w:lang w:eastAsia="lt-LT"/>
        </w:rPr>
        <w:t>12:10-12:40 val</w:t>
      </w:r>
      <w:r w:rsidRPr="00C8137D">
        <w:rPr>
          <w:b/>
          <w:sz w:val="24"/>
          <w:szCs w:val="24"/>
          <w:lang w:eastAsia="lt-LT"/>
        </w:rPr>
        <w:t xml:space="preserve">. </w:t>
      </w:r>
      <w:r w:rsidR="0058520C" w:rsidRPr="00C8137D">
        <w:rPr>
          <w:b/>
          <w:sz w:val="24"/>
          <w:szCs w:val="24"/>
          <w:lang w:eastAsia="lt-LT"/>
        </w:rPr>
        <w:t>„Balio Dvariono dešimtmetės muzikos mokyklos styginių orkestras. Istorija, kasdienybė, šventės“.</w:t>
      </w:r>
    </w:p>
    <w:p w14:paraId="22F52F8A" w14:textId="77777777" w:rsidR="0058520C" w:rsidRPr="00C8137D" w:rsidRDefault="0058520C" w:rsidP="0058520C">
      <w:pPr>
        <w:shd w:val="clear" w:color="auto" w:fill="FCF9F7"/>
        <w:jc w:val="both"/>
        <w:rPr>
          <w:b/>
          <w:sz w:val="24"/>
          <w:szCs w:val="24"/>
          <w:lang w:eastAsia="lt-LT"/>
        </w:rPr>
      </w:pPr>
      <w:r w:rsidRPr="00C8137D">
        <w:rPr>
          <w:sz w:val="24"/>
          <w:szCs w:val="24"/>
          <w:lang w:eastAsia="lt-LT"/>
        </w:rPr>
        <w:t xml:space="preserve">Pranešėja – </w:t>
      </w:r>
      <w:r w:rsidRPr="00C8137D">
        <w:rPr>
          <w:b/>
          <w:sz w:val="24"/>
          <w:szCs w:val="24"/>
          <w:lang w:eastAsia="lt-LT"/>
        </w:rPr>
        <w:t>Loreta Pugačiukienė</w:t>
      </w:r>
      <w:r w:rsidRPr="00C8137D">
        <w:rPr>
          <w:sz w:val="24"/>
          <w:szCs w:val="24"/>
          <w:lang w:eastAsia="lt-LT"/>
        </w:rPr>
        <w:t xml:space="preserve"> Vilniaus Balio Dvariono </w:t>
      </w:r>
      <w:bookmarkStart w:id="3" w:name="_Hlk70936756"/>
      <w:r w:rsidRPr="00C8137D">
        <w:rPr>
          <w:sz w:val="24"/>
          <w:szCs w:val="24"/>
          <w:lang w:eastAsia="lt-LT"/>
        </w:rPr>
        <w:t>dešimtmetės</w:t>
      </w:r>
      <w:bookmarkEnd w:id="3"/>
      <w:r w:rsidRPr="00C8137D">
        <w:rPr>
          <w:sz w:val="24"/>
          <w:szCs w:val="24"/>
          <w:lang w:eastAsia="lt-LT"/>
        </w:rPr>
        <w:t xml:space="preserve"> muzikos mokyklos smuiko mokytoja metodininkė, styginių orkestro vadovė.</w:t>
      </w:r>
    </w:p>
    <w:p w14:paraId="5D31E763" w14:textId="4CDD2F27" w:rsidR="00CF0BF7" w:rsidRPr="00C8137D" w:rsidRDefault="0058520C" w:rsidP="00C8137D">
      <w:pPr>
        <w:pStyle w:val="Standard"/>
        <w:jc w:val="both"/>
        <w:rPr>
          <w:rFonts w:ascii="Times New Roman" w:eastAsia="Times New Roman" w:hAnsi="Times New Roman" w:cs="Times New Roman"/>
          <w:lang w:eastAsia="lt-LT"/>
        </w:rPr>
      </w:pPr>
      <w:r w:rsidRPr="00C8137D">
        <w:rPr>
          <w:rFonts w:ascii="Times New Roman" w:eastAsia="Times New Roman" w:hAnsi="Times New Roman" w:cs="Times New Roman"/>
          <w:bCs/>
          <w:lang w:eastAsia="lt-LT"/>
        </w:rPr>
        <w:t>Pranešėjas</w:t>
      </w:r>
      <w:r w:rsidRPr="00C8137D">
        <w:rPr>
          <w:rFonts w:ascii="Times New Roman" w:eastAsia="Times New Roman" w:hAnsi="Times New Roman" w:cs="Times New Roman"/>
          <w:b/>
          <w:lang w:eastAsia="lt-LT"/>
        </w:rPr>
        <w:t xml:space="preserve"> – Jonas Armonas</w:t>
      </w:r>
      <w:r w:rsidRPr="00C8137D">
        <w:rPr>
          <w:rFonts w:ascii="Times New Roman" w:eastAsia="Times New Roman" w:hAnsi="Times New Roman" w:cs="Times New Roman"/>
          <w:lang w:eastAsia="lt-LT"/>
        </w:rPr>
        <w:t>, Vilniaus Balio Dvariono dešimtmetės muzikos mokyklos violončelės mokytojas, styginių orkestro vadovas.</w:t>
      </w:r>
    </w:p>
    <w:p w14:paraId="6CE502E5" w14:textId="77777777" w:rsidR="00CF0BF7" w:rsidRPr="00C8137D" w:rsidRDefault="00CF0BF7" w:rsidP="00CF0BF7">
      <w:pPr>
        <w:shd w:val="clear" w:color="auto" w:fill="FCF9F7"/>
        <w:jc w:val="both"/>
        <w:rPr>
          <w:b/>
          <w:bCs/>
          <w:sz w:val="24"/>
          <w:szCs w:val="24"/>
          <w:lang w:eastAsia="lt-LT"/>
        </w:rPr>
      </w:pPr>
    </w:p>
    <w:p w14:paraId="0DA4412B" w14:textId="77777777" w:rsidR="00CF0BF7" w:rsidRPr="00C8137D" w:rsidRDefault="00CF0BF7" w:rsidP="00CF0BF7">
      <w:pPr>
        <w:shd w:val="clear" w:color="auto" w:fill="FCF9F7"/>
        <w:jc w:val="both"/>
        <w:rPr>
          <w:sz w:val="24"/>
          <w:szCs w:val="24"/>
          <w:lang w:eastAsia="lt-LT"/>
        </w:rPr>
      </w:pPr>
    </w:p>
    <w:p w14:paraId="7E926D14" w14:textId="77777777" w:rsidR="009723A9" w:rsidRDefault="00CF0BF7" w:rsidP="00CF0BF7">
      <w:pPr>
        <w:shd w:val="clear" w:color="auto" w:fill="FCF9F7"/>
        <w:jc w:val="both"/>
        <w:rPr>
          <w:sz w:val="24"/>
          <w:szCs w:val="24"/>
          <w:lang w:eastAsia="lt-LT"/>
        </w:rPr>
      </w:pPr>
      <w:r w:rsidRPr="00C8137D">
        <w:rPr>
          <w:sz w:val="24"/>
          <w:szCs w:val="24"/>
          <w:lang w:eastAsia="lt-LT"/>
        </w:rPr>
        <w:t xml:space="preserve">12:50-13:20 val. </w:t>
      </w:r>
      <w:r w:rsidRPr="00C8137D">
        <w:rPr>
          <w:b/>
          <w:bCs/>
          <w:sz w:val="24"/>
          <w:szCs w:val="24"/>
          <w:lang w:eastAsia="lt-LT"/>
        </w:rPr>
        <w:t>„Violončelių ansamblis muzikos mokykloje“.</w:t>
      </w:r>
      <w:r w:rsidRPr="00C8137D">
        <w:rPr>
          <w:sz w:val="24"/>
          <w:szCs w:val="24"/>
          <w:lang w:eastAsia="lt-LT"/>
        </w:rPr>
        <w:t xml:space="preserve"> </w:t>
      </w:r>
    </w:p>
    <w:p w14:paraId="7164CC82" w14:textId="3B3515CF" w:rsidR="00CF0BF7" w:rsidRPr="00C8137D" w:rsidRDefault="00CF0BF7" w:rsidP="00CF0BF7">
      <w:pPr>
        <w:shd w:val="clear" w:color="auto" w:fill="FCF9F7"/>
        <w:jc w:val="both"/>
        <w:rPr>
          <w:bCs/>
          <w:sz w:val="24"/>
          <w:szCs w:val="24"/>
          <w:lang w:eastAsia="lt-LT"/>
        </w:rPr>
      </w:pPr>
      <w:r w:rsidRPr="00C8137D">
        <w:rPr>
          <w:b/>
          <w:sz w:val="24"/>
          <w:szCs w:val="24"/>
          <w:lang w:eastAsia="lt-LT"/>
        </w:rPr>
        <w:t>„Violončelininkų pasirengimas groti orkestre“.</w:t>
      </w:r>
    </w:p>
    <w:p w14:paraId="430698C7" w14:textId="77777777" w:rsidR="00CF0BF7" w:rsidRPr="00C8137D" w:rsidRDefault="00CF0BF7" w:rsidP="00CF0BF7">
      <w:pPr>
        <w:shd w:val="clear" w:color="auto" w:fill="FCF9F7"/>
        <w:jc w:val="both"/>
        <w:rPr>
          <w:sz w:val="24"/>
          <w:szCs w:val="24"/>
          <w:lang w:eastAsia="lt-LT"/>
        </w:rPr>
      </w:pPr>
      <w:r w:rsidRPr="00C8137D">
        <w:rPr>
          <w:sz w:val="24"/>
          <w:szCs w:val="24"/>
          <w:lang w:eastAsia="lt-LT"/>
        </w:rPr>
        <w:t>Pranešėja –</w:t>
      </w:r>
      <w:r w:rsidRPr="00C8137D">
        <w:rPr>
          <w:b/>
          <w:sz w:val="24"/>
          <w:szCs w:val="24"/>
          <w:lang w:eastAsia="lt-LT"/>
        </w:rPr>
        <w:t xml:space="preserve"> Neringa Augustauskienė, </w:t>
      </w:r>
      <w:r w:rsidRPr="00C8137D">
        <w:rPr>
          <w:sz w:val="24"/>
          <w:szCs w:val="24"/>
          <w:lang w:eastAsia="lt-LT"/>
        </w:rPr>
        <w:t>Vilniaus Algirdo muzikos mokyklos violončelės mokytoja metodininkė, styginių instrumentų metodinės grupės pirmininkė, violončelių ansamblio vadovė.</w:t>
      </w:r>
    </w:p>
    <w:p w14:paraId="6F1FE661" w14:textId="77777777" w:rsidR="00CF0BF7" w:rsidRPr="00C8137D" w:rsidRDefault="00CF0BF7" w:rsidP="00CF0BF7">
      <w:pPr>
        <w:shd w:val="clear" w:color="auto" w:fill="FCF9F7"/>
        <w:jc w:val="both"/>
        <w:rPr>
          <w:sz w:val="24"/>
          <w:szCs w:val="24"/>
          <w:lang w:eastAsia="lt-LT"/>
        </w:rPr>
      </w:pPr>
      <w:r w:rsidRPr="00C8137D">
        <w:rPr>
          <w:sz w:val="24"/>
          <w:szCs w:val="24"/>
          <w:lang w:eastAsia="lt-LT"/>
        </w:rPr>
        <w:t xml:space="preserve">Pranešėja – </w:t>
      </w:r>
      <w:r w:rsidRPr="00C8137D">
        <w:rPr>
          <w:b/>
          <w:sz w:val="24"/>
          <w:szCs w:val="24"/>
          <w:lang w:eastAsia="lt-LT"/>
        </w:rPr>
        <w:t>Rima Ugianskienė,</w:t>
      </w:r>
      <w:r w:rsidRPr="00C8137D">
        <w:rPr>
          <w:sz w:val="24"/>
          <w:szCs w:val="24"/>
          <w:lang w:eastAsia="lt-LT"/>
        </w:rPr>
        <w:t xml:space="preserve"> Vilniaus Broniaus Jonušo muzikos mokyklos violončelės mokytoja ekspertė, </w:t>
      </w:r>
      <w:bookmarkStart w:id="4" w:name="_Hlk70940357"/>
      <w:r w:rsidRPr="00C8137D">
        <w:rPr>
          <w:sz w:val="24"/>
          <w:szCs w:val="24"/>
          <w:lang w:eastAsia="lt-LT"/>
        </w:rPr>
        <w:t>styginių instrumentų metodinės grupės pirmininkė</w:t>
      </w:r>
      <w:bookmarkEnd w:id="4"/>
      <w:r w:rsidRPr="00C8137D">
        <w:rPr>
          <w:sz w:val="24"/>
          <w:szCs w:val="24"/>
          <w:lang w:eastAsia="lt-LT"/>
        </w:rPr>
        <w:t>, violončelių ansamblio vadovė.</w:t>
      </w:r>
    </w:p>
    <w:p w14:paraId="35D5FA25" w14:textId="77777777" w:rsidR="00CF0BF7" w:rsidRPr="00C8137D" w:rsidRDefault="00CF0BF7" w:rsidP="00CF0BF7">
      <w:pPr>
        <w:shd w:val="clear" w:color="auto" w:fill="FCF9F7"/>
        <w:jc w:val="both"/>
        <w:rPr>
          <w:sz w:val="24"/>
          <w:szCs w:val="24"/>
          <w:lang w:eastAsia="lt-LT"/>
        </w:rPr>
      </w:pPr>
    </w:p>
    <w:p w14:paraId="6EFEA658" w14:textId="77777777" w:rsidR="00CF0BF7" w:rsidRPr="00C8137D" w:rsidRDefault="00CF0BF7" w:rsidP="00CF0BF7">
      <w:pPr>
        <w:shd w:val="clear" w:color="auto" w:fill="FCF9F7"/>
        <w:jc w:val="both"/>
        <w:rPr>
          <w:sz w:val="24"/>
          <w:szCs w:val="24"/>
          <w:lang w:eastAsia="lt-LT"/>
        </w:rPr>
      </w:pPr>
    </w:p>
    <w:p w14:paraId="3A4079AD" w14:textId="77777777" w:rsidR="00CF0BF7" w:rsidRPr="00C8137D" w:rsidRDefault="00CF0BF7" w:rsidP="00CF0BF7">
      <w:pPr>
        <w:shd w:val="clear" w:color="auto" w:fill="FCF9F7"/>
        <w:jc w:val="both"/>
        <w:rPr>
          <w:sz w:val="24"/>
          <w:szCs w:val="24"/>
          <w:lang w:eastAsia="lt-LT"/>
        </w:rPr>
      </w:pPr>
      <w:r w:rsidRPr="00C8137D">
        <w:rPr>
          <w:sz w:val="24"/>
          <w:szCs w:val="24"/>
          <w:lang w:eastAsia="lt-LT"/>
        </w:rPr>
        <w:t>13:25-14:10 val. „</w:t>
      </w:r>
      <w:r w:rsidRPr="00C8137D">
        <w:rPr>
          <w:b/>
          <w:bCs/>
          <w:sz w:val="24"/>
          <w:szCs w:val="24"/>
          <w:lang w:eastAsia="lt-LT"/>
        </w:rPr>
        <w:t>Darbo su muzikos mokyklos styginių orkestru specifika“.</w:t>
      </w:r>
    </w:p>
    <w:p w14:paraId="5688B77D" w14:textId="4FA6BB8C" w:rsidR="00CF0BF7" w:rsidRPr="00C8137D" w:rsidRDefault="00CF0BF7" w:rsidP="00CF0BF7">
      <w:pPr>
        <w:shd w:val="clear" w:color="auto" w:fill="FCF9F7"/>
        <w:jc w:val="both"/>
        <w:rPr>
          <w:sz w:val="24"/>
          <w:szCs w:val="24"/>
          <w:lang w:eastAsia="lt-LT"/>
        </w:rPr>
      </w:pPr>
      <w:r w:rsidRPr="00C8137D">
        <w:rPr>
          <w:sz w:val="24"/>
          <w:szCs w:val="24"/>
          <w:lang w:eastAsia="lt-LT"/>
        </w:rPr>
        <w:t xml:space="preserve">Pranešėjas – </w:t>
      </w:r>
      <w:r w:rsidRPr="00C8137D">
        <w:rPr>
          <w:b/>
          <w:sz w:val="24"/>
          <w:szCs w:val="24"/>
          <w:lang w:eastAsia="lt-LT"/>
        </w:rPr>
        <w:t>Laurynas Vakaris Lopas,</w:t>
      </w:r>
      <w:r w:rsidRPr="00C8137D">
        <w:rPr>
          <w:sz w:val="24"/>
          <w:szCs w:val="24"/>
          <w:lang w:eastAsia="lt-LT"/>
        </w:rPr>
        <w:t xml:space="preserve"> Vilniaus Broniaus Jonušo muzikos mokyklos</w:t>
      </w:r>
      <w:r w:rsidR="001A3EAF">
        <w:rPr>
          <w:sz w:val="24"/>
          <w:szCs w:val="24"/>
          <w:lang w:eastAsia="lt-LT"/>
        </w:rPr>
        <w:t xml:space="preserve"> mokytojas </w:t>
      </w:r>
      <w:r w:rsidR="00BC46A8">
        <w:rPr>
          <w:sz w:val="24"/>
          <w:szCs w:val="24"/>
          <w:lang w:eastAsia="lt-LT"/>
        </w:rPr>
        <w:t>metodininkas,</w:t>
      </w:r>
      <w:r w:rsidRPr="00C8137D">
        <w:rPr>
          <w:sz w:val="24"/>
          <w:szCs w:val="24"/>
          <w:lang w:eastAsia="lt-LT"/>
        </w:rPr>
        <w:t xml:space="preserve"> styginių orkestro meno vadovas ir dirigentas.</w:t>
      </w:r>
    </w:p>
    <w:p w14:paraId="55F427DA" w14:textId="77777777" w:rsidR="00CF0BF7" w:rsidRPr="00C8137D" w:rsidRDefault="00CF0BF7" w:rsidP="00CF0BF7">
      <w:pPr>
        <w:shd w:val="clear" w:color="auto" w:fill="FCF9F7"/>
        <w:jc w:val="both"/>
        <w:rPr>
          <w:sz w:val="24"/>
          <w:szCs w:val="24"/>
          <w:lang w:eastAsia="lt-LT"/>
        </w:rPr>
      </w:pPr>
    </w:p>
    <w:p w14:paraId="12A9B030" w14:textId="526F9206" w:rsidR="00CF0BF7" w:rsidRPr="00C8137D" w:rsidRDefault="00CF0BF7" w:rsidP="00CF0BF7">
      <w:pPr>
        <w:shd w:val="clear" w:color="auto" w:fill="FCF9F7"/>
        <w:jc w:val="both"/>
        <w:rPr>
          <w:bCs/>
          <w:sz w:val="24"/>
          <w:szCs w:val="24"/>
          <w:lang w:eastAsia="lt-LT"/>
        </w:rPr>
      </w:pPr>
      <w:r w:rsidRPr="00C8137D">
        <w:rPr>
          <w:sz w:val="24"/>
          <w:szCs w:val="24"/>
          <w:lang w:eastAsia="lt-LT"/>
        </w:rPr>
        <w:t>14:10-1</w:t>
      </w:r>
      <w:r w:rsidR="004A7158">
        <w:rPr>
          <w:sz w:val="24"/>
          <w:szCs w:val="24"/>
          <w:lang w:eastAsia="lt-LT"/>
        </w:rPr>
        <w:t>5</w:t>
      </w:r>
      <w:r w:rsidRPr="00C8137D">
        <w:rPr>
          <w:sz w:val="24"/>
          <w:szCs w:val="24"/>
          <w:lang w:eastAsia="lt-LT"/>
        </w:rPr>
        <w:t>:</w:t>
      </w:r>
      <w:r w:rsidR="004A7158">
        <w:rPr>
          <w:sz w:val="24"/>
          <w:szCs w:val="24"/>
          <w:lang w:eastAsia="lt-LT"/>
        </w:rPr>
        <w:t>0</w:t>
      </w:r>
      <w:r w:rsidRPr="00C8137D">
        <w:rPr>
          <w:sz w:val="24"/>
          <w:szCs w:val="24"/>
          <w:lang w:eastAsia="lt-LT"/>
        </w:rPr>
        <w:t xml:space="preserve">0 val. </w:t>
      </w:r>
      <w:r w:rsidRPr="00C8137D">
        <w:rPr>
          <w:bCs/>
          <w:sz w:val="24"/>
          <w:szCs w:val="24"/>
          <w:lang w:eastAsia="lt-LT"/>
        </w:rPr>
        <w:t>Diskusijos, refleksija.</w:t>
      </w:r>
    </w:p>
    <w:p w14:paraId="12D8DAB0" w14:textId="77777777" w:rsidR="00CF0BF7" w:rsidRPr="00C8137D" w:rsidRDefault="00CF0BF7" w:rsidP="00CF0BF7">
      <w:pPr>
        <w:shd w:val="clear" w:color="auto" w:fill="FCF9F7"/>
        <w:jc w:val="both"/>
        <w:rPr>
          <w:bCs/>
          <w:sz w:val="24"/>
          <w:szCs w:val="24"/>
          <w:lang w:eastAsia="lt-LT"/>
        </w:rPr>
      </w:pPr>
    </w:p>
    <w:p w14:paraId="244A3CB9" w14:textId="77777777" w:rsidR="00CF0BF7" w:rsidRPr="00C8137D" w:rsidRDefault="00CF0BF7" w:rsidP="00CF0BF7">
      <w:pPr>
        <w:shd w:val="clear" w:color="auto" w:fill="FCF9F7"/>
        <w:jc w:val="both"/>
        <w:rPr>
          <w:bCs/>
          <w:sz w:val="24"/>
          <w:szCs w:val="24"/>
          <w:lang w:eastAsia="lt-LT"/>
        </w:rPr>
      </w:pPr>
    </w:p>
    <w:p w14:paraId="4F08542E" w14:textId="77777777" w:rsidR="00CF0BF7" w:rsidRPr="00C8137D" w:rsidRDefault="00CF0BF7" w:rsidP="00CF0BF7">
      <w:pPr>
        <w:shd w:val="clear" w:color="auto" w:fill="FCF9F7"/>
        <w:jc w:val="both"/>
        <w:rPr>
          <w:bCs/>
          <w:sz w:val="24"/>
          <w:szCs w:val="24"/>
          <w:lang w:eastAsia="lt-LT"/>
        </w:rPr>
      </w:pPr>
    </w:p>
    <w:p w14:paraId="0D9253C9" w14:textId="77777777" w:rsidR="00CF0BF7" w:rsidRPr="00C8137D" w:rsidRDefault="00CF0BF7" w:rsidP="00CF0BF7">
      <w:pPr>
        <w:shd w:val="clear" w:color="auto" w:fill="FCF9F7"/>
        <w:jc w:val="both"/>
        <w:rPr>
          <w:sz w:val="24"/>
          <w:szCs w:val="24"/>
          <w:lang w:eastAsia="lt-LT"/>
        </w:rPr>
      </w:pPr>
      <w:r w:rsidRPr="00C8137D">
        <w:rPr>
          <w:b/>
          <w:sz w:val="24"/>
          <w:szCs w:val="24"/>
          <w:lang w:eastAsia="lt-LT"/>
        </w:rPr>
        <w:t>Konferenciją moderuoja Rima Ugianskienė</w:t>
      </w:r>
      <w:r w:rsidRPr="00C8137D">
        <w:rPr>
          <w:sz w:val="24"/>
          <w:szCs w:val="24"/>
          <w:lang w:eastAsia="lt-LT"/>
        </w:rPr>
        <w:t>, Vilniaus Broniaus Jonušo muzikos mokyklos styginių instrumentų metodinės grupės pirmininkė.</w:t>
      </w:r>
    </w:p>
    <w:p w14:paraId="1FBF5062" w14:textId="77777777" w:rsidR="00C932F3" w:rsidRDefault="00C932F3" w:rsidP="00CF0BF7">
      <w:pPr>
        <w:jc w:val="both"/>
      </w:pPr>
    </w:p>
    <w:sectPr w:rsidR="00C932F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396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sTC0MLU0NrYwMDZT0lEKTi0uzszPAykwrAUANdTpXCwAAAA="/>
  </w:docVars>
  <w:rsids>
    <w:rsidRoot w:val="007B5F9D"/>
    <w:rsid w:val="001A3EAF"/>
    <w:rsid w:val="001B716F"/>
    <w:rsid w:val="00384A59"/>
    <w:rsid w:val="004A7158"/>
    <w:rsid w:val="00573F4B"/>
    <w:rsid w:val="0058202E"/>
    <w:rsid w:val="0058520C"/>
    <w:rsid w:val="006614A1"/>
    <w:rsid w:val="007B5F9D"/>
    <w:rsid w:val="007D73AE"/>
    <w:rsid w:val="008E46E3"/>
    <w:rsid w:val="00912876"/>
    <w:rsid w:val="009723A9"/>
    <w:rsid w:val="00A475E5"/>
    <w:rsid w:val="00B4313D"/>
    <w:rsid w:val="00BC46A8"/>
    <w:rsid w:val="00C359AB"/>
    <w:rsid w:val="00C738D0"/>
    <w:rsid w:val="00C8137D"/>
    <w:rsid w:val="00C932F3"/>
    <w:rsid w:val="00CC7D5B"/>
    <w:rsid w:val="00CF0BF7"/>
    <w:rsid w:val="00E33495"/>
    <w:rsid w:val="00F41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2D8042"/>
  <w15:docId w15:val="{C77CB002-9408-4F18-A4FB-B6D17AED8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0BF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lt-LT"/>
    </w:rPr>
  </w:style>
  <w:style w:type="paragraph" w:styleId="Heading1">
    <w:name w:val="heading 1"/>
    <w:basedOn w:val="Normal"/>
    <w:link w:val="Heading1Char"/>
    <w:uiPriority w:val="9"/>
    <w:qFormat/>
    <w:rsid w:val="00CF0BF7"/>
    <w:pPr>
      <w:ind w:left="105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F0BF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0BF7"/>
    <w:rPr>
      <w:rFonts w:ascii="Times New Roman" w:eastAsia="Times New Roman" w:hAnsi="Times New Roman" w:cs="Times New Roman"/>
      <w:b/>
      <w:bCs/>
      <w:sz w:val="24"/>
      <w:szCs w:val="24"/>
      <w:lang w:val="lt-LT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F0BF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lt-LT"/>
    </w:rPr>
  </w:style>
  <w:style w:type="character" w:styleId="Hyperlink">
    <w:name w:val="Hyperlink"/>
    <w:basedOn w:val="DefaultParagraphFont"/>
    <w:uiPriority w:val="99"/>
    <w:unhideWhenUsed/>
    <w:rsid w:val="00CF0BF7"/>
    <w:rPr>
      <w:color w:val="0563C1" w:themeColor="hyperlink"/>
      <w:u w:val="single"/>
    </w:rPr>
  </w:style>
  <w:style w:type="paragraph" w:customStyle="1" w:styleId="Standard">
    <w:name w:val="Standard"/>
    <w:rsid w:val="00CF0BF7"/>
    <w:pPr>
      <w:suppressAutoHyphens/>
      <w:autoSpaceDN w:val="0"/>
      <w:spacing w:after="0" w:line="240" w:lineRule="auto"/>
      <w:textAlignment w:val="baseline"/>
    </w:pPr>
    <w:rPr>
      <w:rFonts w:ascii="Liberation Serif" w:eastAsia="NSimSun" w:hAnsi="Liberation Serif" w:cs="Arial"/>
      <w:kern w:val="3"/>
      <w:sz w:val="24"/>
      <w:szCs w:val="24"/>
      <w:lang w:val="lt-LT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registracija.jonuso.lt/registracija-i-i-respublikine-virtualia-stygininku-konferencija-patirties-sklaida-dirbant-su-styginiu-ansambliais-ir-orkestrais-muzikos-mokykloje/" TargetMode="External"/><Relationship Id="rId5" Type="http://schemas.openxmlformats.org/officeDocument/2006/relationships/hyperlink" Target="mailto:vaitkiene.egle@gmail.com" TargetMode="External"/><Relationship Id="rId4" Type="http://schemas.openxmlformats.org/officeDocument/2006/relationships/hyperlink" Target="https://www.jonuso.lt/prisijungimas-prie-zoom-nuotolinio-darbo-programo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3803</Words>
  <Characters>2169</Characters>
  <Application>Microsoft Office Word</Application>
  <DocSecurity>0</DocSecurity>
  <Lines>18</Lines>
  <Paragraphs>11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ma Ugianskiene</dc:creator>
  <cp:lastModifiedBy>Eglė Vaitkienė</cp:lastModifiedBy>
  <cp:revision>15</cp:revision>
  <dcterms:created xsi:type="dcterms:W3CDTF">2021-05-05T18:44:00Z</dcterms:created>
  <dcterms:modified xsi:type="dcterms:W3CDTF">2021-05-07T08:17:00Z</dcterms:modified>
</cp:coreProperties>
</file>